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5088C" w14:textId="471046AD" w:rsidR="00D57977" w:rsidRPr="00D57977" w:rsidRDefault="00376495" w:rsidP="00376495">
      <w:pPr>
        <w:jc w:val="center"/>
        <w:rPr>
          <w:b/>
          <w:caps/>
          <w:color w:val="000000" w:themeColor="text1"/>
          <w:sz w:val="24"/>
          <w:szCs w:val="24"/>
        </w:rPr>
      </w:pPr>
      <w:r>
        <w:rPr>
          <w:b/>
          <w:caps/>
          <w:color w:val="000000" w:themeColor="text1"/>
          <w:sz w:val="24"/>
          <w:szCs w:val="24"/>
        </w:rPr>
        <w:t xml:space="preserve">EXPRESSion of interest/application </w:t>
      </w:r>
      <w:r w:rsidR="00D57977" w:rsidRPr="00ED4A4C">
        <w:rPr>
          <w:b/>
          <w:caps/>
          <w:color w:val="000000" w:themeColor="text1"/>
          <w:sz w:val="24"/>
          <w:szCs w:val="24"/>
        </w:rPr>
        <w:t>form:</w:t>
      </w:r>
    </w:p>
    <w:p w14:paraId="4E25B4DE" w14:textId="77777777" w:rsidR="00D57977" w:rsidRPr="00ED4A4C" w:rsidRDefault="00D57977" w:rsidP="00D5797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lang w:eastAsia="x-none" w:bidi="ar-SA"/>
        </w:rPr>
      </w:pPr>
      <w:r w:rsidRPr="00ED4A4C">
        <w:rPr>
          <w:rFonts w:ascii="Times New Roman" w:hAnsi="Times New Roman" w:cs="Times New Roman"/>
          <w:b/>
          <w:color w:val="000000" w:themeColor="text1"/>
          <w:sz w:val="20"/>
          <w:lang w:eastAsia="x-none" w:bidi="ar-SA"/>
        </w:rPr>
        <w:t>GENERAL INFORMATION</w:t>
      </w:r>
    </w:p>
    <w:p w14:paraId="17988E37" w14:textId="77777777" w:rsidR="00D57977" w:rsidRPr="0016351A" w:rsidRDefault="00D57977" w:rsidP="00D57977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bCs/>
          <w:color w:val="000000" w:themeColor="text1"/>
          <w:sz w:val="28"/>
          <w:szCs w:val="28"/>
          <w:lang w:eastAsia="x-none" w:bidi="ar-SA"/>
        </w:rPr>
      </w:pPr>
    </w:p>
    <w:tbl>
      <w:tblPr>
        <w:tblStyle w:val="PlainTable1"/>
        <w:tblW w:w="4906" w:type="pct"/>
        <w:tblLook w:val="04A0" w:firstRow="1" w:lastRow="0" w:firstColumn="1" w:lastColumn="0" w:noHBand="0" w:noVBand="1"/>
      </w:tblPr>
      <w:tblGrid>
        <w:gridCol w:w="3363"/>
        <w:gridCol w:w="5811"/>
      </w:tblGrid>
      <w:tr w:rsidR="00D57977" w:rsidRPr="0016351A" w14:paraId="682442D4" w14:textId="77777777" w:rsidTr="006D6B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14:paraId="5294A2CE" w14:textId="77777777" w:rsidR="00D57977" w:rsidRPr="0016351A" w:rsidRDefault="00D57977" w:rsidP="006D6BE6">
            <w:pPr>
              <w:rPr>
                <w:bCs w:val="0"/>
                <w:color w:val="000000" w:themeColor="text1"/>
                <w:szCs w:val="22"/>
              </w:rPr>
            </w:pPr>
            <w:r w:rsidRPr="0016351A">
              <w:rPr>
                <w:bCs w:val="0"/>
                <w:color w:val="000000" w:themeColor="text1"/>
                <w:szCs w:val="22"/>
              </w:rPr>
              <w:t>General Information</w:t>
            </w:r>
          </w:p>
        </w:tc>
        <w:tc>
          <w:tcPr>
            <w:tcW w:w="3167" w:type="pct"/>
          </w:tcPr>
          <w:p w14:paraId="2B3695F9" w14:textId="77777777" w:rsidR="00D57977" w:rsidRPr="0016351A" w:rsidRDefault="00D57977" w:rsidP="006D6B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000000" w:themeColor="text1"/>
                <w:szCs w:val="22"/>
              </w:rPr>
            </w:pPr>
            <w:r w:rsidRPr="0016351A">
              <w:rPr>
                <w:bCs w:val="0"/>
                <w:color w:val="000000" w:themeColor="text1"/>
                <w:szCs w:val="22"/>
              </w:rPr>
              <w:t>Detailed Information</w:t>
            </w:r>
          </w:p>
        </w:tc>
      </w:tr>
      <w:tr w:rsidR="00D57977" w:rsidRPr="0016351A" w14:paraId="64AAAD2C" w14:textId="77777777" w:rsidTr="006D6B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14:paraId="5224A2E5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Name of Organization</w:t>
            </w:r>
          </w:p>
        </w:tc>
        <w:tc>
          <w:tcPr>
            <w:tcW w:w="3167" w:type="pct"/>
          </w:tcPr>
          <w:p w14:paraId="628A09E6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2EDF5138" w14:textId="77777777" w:rsidTr="006D6BE6">
        <w:trPr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14:paraId="02C24B0D" w14:textId="77777777" w:rsidR="00D57977" w:rsidRPr="0016351A" w:rsidRDefault="00D57977" w:rsidP="006D6BE6">
            <w:pPr>
              <w:ind w:left="2640" w:hanging="2640"/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Address of Head office</w:t>
            </w:r>
          </w:p>
        </w:tc>
        <w:tc>
          <w:tcPr>
            <w:tcW w:w="3167" w:type="pct"/>
          </w:tcPr>
          <w:p w14:paraId="72C5F1EF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0E825D64" w14:textId="77777777" w:rsidTr="006D6B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14:paraId="483B9168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Address of Sub-Office/S</w:t>
            </w:r>
          </w:p>
        </w:tc>
        <w:tc>
          <w:tcPr>
            <w:tcW w:w="3167" w:type="pct"/>
          </w:tcPr>
          <w:p w14:paraId="3046283C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0DD80BB4" w14:textId="77777777" w:rsidTr="006D6BE6">
        <w:trPr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14:paraId="3A4585C4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Name of Chief Executive Officer/ Executive Director</w:t>
            </w:r>
          </w:p>
        </w:tc>
        <w:tc>
          <w:tcPr>
            <w:tcW w:w="3167" w:type="pct"/>
          </w:tcPr>
          <w:p w14:paraId="18299223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  <w:lang w:val="en-GB"/>
              </w:rPr>
            </w:pPr>
          </w:p>
        </w:tc>
      </w:tr>
      <w:tr w:rsidR="00D57977" w:rsidRPr="0016351A" w14:paraId="2B834A88" w14:textId="77777777" w:rsidTr="006D6B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14:paraId="3445BAB4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Contact Person</w:t>
            </w:r>
          </w:p>
        </w:tc>
        <w:tc>
          <w:tcPr>
            <w:tcW w:w="3167" w:type="pct"/>
          </w:tcPr>
          <w:p w14:paraId="72185BB6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085542E6" w14:textId="77777777" w:rsidTr="006D6BE6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14:paraId="66CF0F28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Mobile/Tel No.</w:t>
            </w:r>
          </w:p>
        </w:tc>
        <w:tc>
          <w:tcPr>
            <w:tcW w:w="3167" w:type="pct"/>
          </w:tcPr>
          <w:p w14:paraId="308563E0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594D29EB" w14:textId="77777777" w:rsidTr="006D6B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14:paraId="49F41FB6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Email Address</w:t>
            </w:r>
          </w:p>
        </w:tc>
        <w:tc>
          <w:tcPr>
            <w:tcW w:w="3167" w:type="pct"/>
          </w:tcPr>
          <w:p w14:paraId="35715EC3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3EA78F0E" w14:textId="77777777" w:rsidTr="006D6BE6">
        <w:trPr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14:paraId="004DF65D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Organization Web Address</w:t>
            </w:r>
          </w:p>
        </w:tc>
        <w:tc>
          <w:tcPr>
            <w:tcW w:w="3167" w:type="pct"/>
          </w:tcPr>
          <w:p w14:paraId="49F10708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3AA87DD1" w14:textId="77777777" w:rsidTr="006D6B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14:paraId="3D27E972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Date of Registration with Relief &amp; Rehabilitation Commissions (RRC)</w:t>
            </w:r>
          </w:p>
        </w:tc>
        <w:tc>
          <w:tcPr>
            <w:tcW w:w="3167" w:type="pct"/>
          </w:tcPr>
          <w:p w14:paraId="3F33A0B1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0702262C" w14:textId="77777777" w:rsidTr="006D6BE6">
        <w:trPr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14:paraId="6CEF9AC2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Registration Number</w:t>
            </w:r>
          </w:p>
        </w:tc>
        <w:tc>
          <w:tcPr>
            <w:tcW w:w="3167" w:type="pct"/>
          </w:tcPr>
          <w:p w14:paraId="3F10EA87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302E2774" w14:textId="77777777" w:rsidTr="006D6B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14:paraId="787F1363" w14:textId="682B52DB" w:rsidR="00D57977" w:rsidRPr="0016351A" w:rsidRDefault="00331E79" w:rsidP="006D6BE6">
            <w:pPr>
              <w:rPr>
                <w:b w:val="0"/>
                <w:bCs w:val="0"/>
                <w:color w:val="000000" w:themeColor="text1"/>
                <w:szCs w:val="22"/>
              </w:rPr>
            </w:pPr>
            <w:r>
              <w:rPr>
                <w:b w:val="0"/>
                <w:bCs w:val="0"/>
                <w:color w:val="000000" w:themeColor="text1"/>
                <w:szCs w:val="22"/>
              </w:rPr>
              <w:t>Annual B</w:t>
            </w:r>
            <w:r w:rsidR="00D57977" w:rsidRPr="0016351A">
              <w:rPr>
                <w:b w:val="0"/>
                <w:bCs w:val="0"/>
                <w:color w:val="000000" w:themeColor="text1"/>
                <w:szCs w:val="22"/>
              </w:rPr>
              <w:t xml:space="preserve">udget </w:t>
            </w:r>
          </w:p>
        </w:tc>
        <w:tc>
          <w:tcPr>
            <w:tcW w:w="3167" w:type="pct"/>
          </w:tcPr>
          <w:p w14:paraId="3E17C004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Cs w:val="22"/>
              </w:rPr>
            </w:pPr>
          </w:p>
        </w:tc>
      </w:tr>
    </w:tbl>
    <w:p w14:paraId="75AC6A59" w14:textId="77777777" w:rsidR="00D57977" w:rsidRPr="0016351A" w:rsidRDefault="00D57977" w:rsidP="00D57977">
      <w:pPr>
        <w:jc w:val="both"/>
        <w:rPr>
          <w:rFonts w:eastAsia="Calibri"/>
          <w:bCs/>
          <w:color w:val="000000" w:themeColor="text1"/>
          <w:szCs w:val="22"/>
        </w:rPr>
      </w:pPr>
    </w:p>
    <w:p w14:paraId="7278D708" w14:textId="77777777" w:rsidR="00D57977" w:rsidRPr="00ED4A4C" w:rsidRDefault="00D57977" w:rsidP="00D5797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lang w:eastAsia="x-none" w:bidi="ar-SA"/>
        </w:rPr>
      </w:pPr>
      <w:r w:rsidRPr="00ED4A4C">
        <w:rPr>
          <w:rFonts w:ascii="Times New Roman" w:hAnsi="Times New Roman" w:cs="Times New Roman"/>
          <w:b/>
          <w:color w:val="000000" w:themeColor="text1"/>
          <w:sz w:val="20"/>
          <w:lang w:eastAsia="x-none" w:bidi="ar-SA"/>
        </w:rPr>
        <w:t>DESCRIPTION OF ORGANISATION</w:t>
      </w:r>
    </w:p>
    <w:p w14:paraId="0C4D4F93" w14:textId="6241A603" w:rsidR="00D57977" w:rsidRPr="00376495" w:rsidRDefault="00D57977" w:rsidP="00376495">
      <w:pPr>
        <w:ind w:left="360"/>
        <w:jc w:val="both"/>
        <w:rPr>
          <w:bCs/>
          <w:i/>
          <w:color w:val="000000" w:themeColor="text1"/>
          <w:szCs w:val="22"/>
        </w:rPr>
      </w:pPr>
      <w:r w:rsidRPr="0016351A">
        <w:rPr>
          <w:bCs/>
          <w:i/>
          <w:color w:val="000000" w:themeColor="text1"/>
          <w:szCs w:val="22"/>
        </w:rPr>
        <w:t>(Maximum 200 words; Provide information on organization’s mission, objectives, key achievements, future direction, specific areas of expertise, etc.)</w:t>
      </w:r>
    </w:p>
    <w:tbl>
      <w:tblPr>
        <w:tblStyle w:val="PlainTable1"/>
        <w:tblW w:w="4906" w:type="pct"/>
        <w:tblLook w:val="0420" w:firstRow="1" w:lastRow="0" w:firstColumn="0" w:lastColumn="0" w:noHBand="0" w:noVBand="1"/>
      </w:tblPr>
      <w:tblGrid>
        <w:gridCol w:w="9174"/>
      </w:tblGrid>
      <w:tr w:rsidR="00D57977" w:rsidRPr="0016351A" w14:paraId="4EBE1C42" w14:textId="77777777" w:rsidTr="006D6B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tcW w:w="5000" w:type="pct"/>
          </w:tcPr>
          <w:p w14:paraId="0CF283FC" w14:textId="77777777" w:rsidR="00D57977" w:rsidRPr="0016351A" w:rsidRDefault="00D57977" w:rsidP="006D6BE6">
            <w:pPr>
              <w:jc w:val="both"/>
              <w:rPr>
                <w:b w:val="0"/>
                <w:color w:val="000000" w:themeColor="text1"/>
                <w:szCs w:val="22"/>
              </w:rPr>
            </w:pPr>
          </w:p>
        </w:tc>
      </w:tr>
    </w:tbl>
    <w:p w14:paraId="2B1E5CA9" w14:textId="77777777" w:rsidR="00D57977" w:rsidRPr="0016351A" w:rsidRDefault="00D57977" w:rsidP="00D57977">
      <w:pPr>
        <w:jc w:val="both"/>
        <w:rPr>
          <w:bCs/>
          <w:color w:val="000000" w:themeColor="text1"/>
          <w:szCs w:val="22"/>
        </w:rPr>
      </w:pPr>
    </w:p>
    <w:p w14:paraId="46D576B1" w14:textId="77777777" w:rsidR="00D57977" w:rsidRPr="00ED4A4C" w:rsidRDefault="00D57977" w:rsidP="00D5797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caps/>
          <w:color w:val="000000" w:themeColor="text1"/>
          <w:sz w:val="20"/>
          <w:lang w:eastAsia="x-none" w:bidi="ar-SA"/>
        </w:rPr>
      </w:pPr>
      <w:r w:rsidRPr="00ED4A4C">
        <w:rPr>
          <w:rFonts w:ascii="Times New Roman" w:hAnsi="Times New Roman" w:cs="Times New Roman"/>
          <w:b/>
          <w:caps/>
          <w:color w:val="000000" w:themeColor="text1"/>
          <w:sz w:val="20"/>
          <w:lang w:eastAsia="x-none" w:bidi="ar-SA"/>
        </w:rPr>
        <w:t>Expertise in food security and livelihoods</w:t>
      </w:r>
    </w:p>
    <w:p w14:paraId="06374017" w14:textId="77777777" w:rsidR="00D57977" w:rsidRPr="0016351A" w:rsidRDefault="00D57977" w:rsidP="00D57977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bCs/>
          <w:i/>
          <w:color w:val="000000" w:themeColor="text1"/>
          <w:szCs w:val="22"/>
        </w:rPr>
      </w:pPr>
      <w:r w:rsidRPr="0016351A">
        <w:rPr>
          <w:rFonts w:ascii="Times New Roman" w:hAnsi="Times New Roman" w:cs="Times New Roman"/>
          <w:bCs/>
          <w:i/>
          <w:color w:val="000000" w:themeColor="text1"/>
          <w:szCs w:val="22"/>
        </w:rPr>
        <w:t>(Maximum 200 words; explain in a short text your experience in Food Security and Livelihoods including work experience, human resources, innovations.)</w:t>
      </w:r>
    </w:p>
    <w:p w14:paraId="10A27964" w14:textId="77777777" w:rsidR="00D57977" w:rsidRPr="0016351A" w:rsidRDefault="00D57977" w:rsidP="00D57977">
      <w:pPr>
        <w:jc w:val="both"/>
        <w:rPr>
          <w:bCs/>
          <w:i/>
          <w:color w:val="000000" w:themeColor="text1"/>
          <w:szCs w:val="22"/>
        </w:rPr>
      </w:pPr>
    </w:p>
    <w:tbl>
      <w:tblPr>
        <w:tblStyle w:val="PlainTable1"/>
        <w:tblW w:w="4906" w:type="pct"/>
        <w:tblLook w:val="0420" w:firstRow="1" w:lastRow="0" w:firstColumn="0" w:lastColumn="0" w:noHBand="0" w:noVBand="1"/>
      </w:tblPr>
      <w:tblGrid>
        <w:gridCol w:w="9174"/>
      </w:tblGrid>
      <w:tr w:rsidR="00D57977" w:rsidRPr="0016351A" w14:paraId="5B39B793" w14:textId="77777777" w:rsidTr="006D6B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tcW w:w="5000" w:type="pct"/>
          </w:tcPr>
          <w:p w14:paraId="4417AC4C" w14:textId="77777777" w:rsidR="00D57977" w:rsidRPr="0016351A" w:rsidRDefault="00D57977" w:rsidP="006D6BE6">
            <w:pPr>
              <w:jc w:val="both"/>
              <w:rPr>
                <w:b w:val="0"/>
                <w:color w:val="000000" w:themeColor="text1"/>
                <w:szCs w:val="22"/>
              </w:rPr>
            </w:pPr>
          </w:p>
        </w:tc>
      </w:tr>
    </w:tbl>
    <w:p w14:paraId="2284DDC7" w14:textId="77777777" w:rsidR="00D57977" w:rsidRPr="00ED4A4C" w:rsidRDefault="00D57977" w:rsidP="00D5797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i/>
          <w:color w:val="000000" w:themeColor="text1"/>
          <w:sz w:val="20"/>
        </w:rPr>
      </w:pPr>
      <w:r w:rsidRPr="00ED4A4C">
        <w:rPr>
          <w:rFonts w:ascii="Times New Roman" w:hAnsi="Times New Roman" w:cs="Times New Roman"/>
          <w:b/>
          <w:caps/>
          <w:color w:val="000000" w:themeColor="text1"/>
          <w:sz w:val="20"/>
          <w:lang w:eastAsia="x-none" w:bidi="ar-SA"/>
        </w:rPr>
        <w:lastRenderedPageBreak/>
        <w:t>Expertise in WASH</w:t>
      </w:r>
    </w:p>
    <w:p w14:paraId="5E3CF26F" w14:textId="77777777" w:rsidR="00D57977" w:rsidRPr="0016351A" w:rsidRDefault="00D57977" w:rsidP="00D57977">
      <w:pPr>
        <w:ind w:left="360"/>
        <w:jc w:val="both"/>
        <w:rPr>
          <w:bCs/>
          <w:i/>
          <w:color w:val="000000" w:themeColor="text1"/>
          <w:szCs w:val="22"/>
        </w:rPr>
      </w:pPr>
      <w:r w:rsidRPr="0016351A">
        <w:rPr>
          <w:bCs/>
          <w:caps/>
          <w:color w:val="000000" w:themeColor="text1"/>
          <w:sz w:val="28"/>
          <w:szCs w:val="28"/>
          <w:lang w:eastAsia="x-none"/>
        </w:rPr>
        <w:t>(</w:t>
      </w:r>
      <w:r w:rsidRPr="0016351A">
        <w:rPr>
          <w:bCs/>
          <w:i/>
          <w:color w:val="000000" w:themeColor="text1"/>
          <w:szCs w:val="22"/>
        </w:rPr>
        <w:t>Maximum 200 words; explain in a short text your experience in WASH including work experience, human resources, innovations.)</w:t>
      </w:r>
    </w:p>
    <w:p w14:paraId="632D6FAD" w14:textId="77777777" w:rsidR="00D57977" w:rsidRPr="0016351A" w:rsidRDefault="00D57977" w:rsidP="00D57977">
      <w:pPr>
        <w:pStyle w:val="ListParagraph"/>
        <w:spacing w:after="0" w:line="240" w:lineRule="auto"/>
        <w:jc w:val="both"/>
        <w:rPr>
          <w:rFonts w:ascii="Times New Roman" w:hAnsi="Times New Roman" w:cs="Times New Roman"/>
          <w:bCs/>
          <w:i/>
          <w:color w:val="000000" w:themeColor="text1"/>
          <w:szCs w:val="22"/>
        </w:rPr>
      </w:pPr>
    </w:p>
    <w:tbl>
      <w:tblPr>
        <w:tblStyle w:val="PlainTable1"/>
        <w:tblW w:w="4906" w:type="pct"/>
        <w:tblLook w:val="0420" w:firstRow="1" w:lastRow="0" w:firstColumn="0" w:lastColumn="0" w:noHBand="0" w:noVBand="1"/>
      </w:tblPr>
      <w:tblGrid>
        <w:gridCol w:w="9174"/>
      </w:tblGrid>
      <w:tr w:rsidR="00D57977" w:rsidRPr="0016351A" w14:paraId="792B4DF6" w14:textId="77777777" w:rsidTr="006D6B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tcW w:w="5000" w:type="pct"/>
          </w:tcPr>
          <w:p w14:paraId="61223A81" w14:textId="77777777" w:rsidR="00D57977" w:rsidRPr="0016351A" w:rsidRDefault="00D57977" w:rsidP="006D6BE6">
            <w:pPr>
              <w:jc w:val="both"/>
              <w:rPr>
                <w:b w:val="0"/>
                <w:color w:val="000000" w:themeColor="text1"/>
                <w:szCs w:val="22"/>
              </w:rPr>
            </w:pPr>
          </w:p>
        </w:tc>
      </w:tr>
    </w:tbl>
    <w:p w14:paraId="0AB472E1" w14:textId="77777777" w:rsidR="00D57977" w:rsidRDefault="00D57977" w:rsidP="00376495">
      <w:pPr>
        <w:spacing w:after="0" w:line="240" w:lineRule="auto"/>
        <w:jc w:val="both"/>
        <w:rPr>
          <w:rFonts w:ascii="Times New Roman" w:hAnsi="Times New Roman" w:cs="Times New Roman"/>
          <w:bCs/>
          <w:i/>
          <w:color w:val="000000" w:themeColor="text1"/>
          <w:szCs w:val="22"/>
        </w:rPr>
      </w:pPr>
    </w:p>
    <w:p w14:paraId="498521C7" w14:textId="43D3CB28" w:rsidR="00376495" w:rsidRPr="00ED4A4C" w:rsidRDefault="00376495" w:rsidP="00376495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i/>
          <w:color w:val="000000" w:themeColor="text1"/>
          <w:sz w:val="20"/>
        </w:rPr>
      </w:pPr>
      <w:r w:rsidRPr="00ED4A4C">
        <w:rPr>
          <w:rFonts w:ascii="Times New Roman" w:hAnsi="Times New Roman" w:cs="Times New Roman"/>
          <w:b/>
          <w:caps/>
          <w:color w:val="000000" w:themeColor="text1"/>
          <w:sz w:val="20"/>
          <w:lang w:eastAsia="x-none" w:bidi="ar-SA"/>
        </w:rPr>
        <w:t>Expertise in</w:t>
      </w:r>
      <w:r>
        <w:rPr>
          <w:rFonts w:ascii="Times New Roman" w:hAnsi="Times New Roman" w:cs="Times New Roman"/>
          <w:b/>
          <w:caps/>
          <w:color w:val="000000" w:themeColor="text1"/>
          <w:sz w:val="20"/>
          <w:lang w:eastAsia="x-none" w:bidi="ar-SA"/>
        </w:rPr>
        <w:t xml:space="preserve"> Education </w:t>
      </w:r>
    </w:p>
    <w:p w14:paraId="136DBD71" w14:textId="411633DC" w:rsidR="00376495" w:rsidRPr="0016351A" w:rsidRDefault="00376495" w:rsidP="00376495">
      <w:pPr>
        <w:ind w:left="360"/>
        <w:jc w:val="both"/>
        <w:rPr>
          <w:bCs/>
          <w:i/>
          <w:color w:val="000000" w:themeColor="text1"/>
          <w:szCs w:val="22"/>
        </w:rPr>
      </w:pPr>
      <w:r w:rsidRPr="0016351A">
        <w:rPr>
          <w:bCs/>
          <w:caps/>
          <w:color w:val="000000" w:themeColor="text1"/>
          <w:sz w:val="28"/>
          <w:szCs w:val="28"/>
          <w:lang w:eastAsia="x-none"/>
        </w:rPr>
        <w:t>(</w:t>
      </w:r>
      <w:r w:rsidRPr="0016351A">
        <w:rPr>
          <w:bCs/>
          <w:i/>
          <w:color w:val="000000" w:themeColor="text1"/>
          <w:szCs w:val="22"/>
        </w:rPr>
        <w:t xml:space="preserve">Maximum 200 words; explain in a short text your experience in </w:t>
      </w:r>
      <w:r>
        <w:rPr>
          <w:bCs/>
          <w:i/>
          <w:color w:val="000000" w:themeColor="text1"/>
          <w:szCs w:val="22"/>
        </w:rPr>
        <w:t>implementing Education projects</w:t>
      </w:r>
      <w:r w:rsidRPr="0016351A">
        <w:rPr>
          <w:bCs/>
          <w:i/>
          <w:color w:val="000000" w:themeColor="text1"/>
          <w:szCs w:val="22"/>
        </w:rPr>
        <w:t xml:space="preserve"> including work experience, human resources, innovations.)</w:t>
      </w:r>
    </w:p>
    <w:p w14:paraId="74094BF9" w14:textId="77777777" w:rsidR="00376495" w:rsidRPr="0016351A" w:rsidRDefault="00376495" w:rsidP="00376495">
      <w:pPr>
        <w:pStyle w:val="ListParagraph"/>
        <w:spacing w:after="0" w:line="240" w:lineRule="auto"/>
        <w:jc w:val="both"/>
        <w:rPr>
          <w:rFonts w:ascii="Times New Roman" w:hAnsi="Times New Roman" w:cs="Times New Roman"/>
          <w:bCs/>
          <w:i/>
          <w:color w:val="000000" w:themeColor="text1"/>
          <w:szCs w:val="22"/>
        </w:rPr>
      </w:pPr>
    </w:p>
    <w:tbl>
      <w:tblPr>
        <w:tblStyle w:val="PlainTable1"/>
        <w:tblW w:w="4906" w:type="pct"/>
        <w:tblLook w:val="0420" w:firstRow="1" w:lastRow="0" w:firstColumn="0" w:lastColumn="0" w:noHBand="0" w:noVBand="1"/>
      </w:tblPr>
      <w:tblGrid>
        <w:gridCol w:w="9174"/>
      </w:tblGrid>
      <w:tr w:rsidR="00376495" w:rsidRPr="0016351A" w14:paraId="60430036" w14:textId="77777777" w:rsidTr="006D6B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tcW w:w="5000" w:type="pct"/>
          </w:tcPr>
          <w:p w14:paraId="23B48AF1" w14:textId="77777777" w:rsidR="00376495" w:rsidRPr="0016351A" w:rsidRDefault="00376495" w:rsidP="006D6BE6">
            <w:pPr>
              <w:jc w:val="both"/>
              <w:rPr>
                <w:b w:val="0"/>
                <w:color w:val="000000" w:themeColor="text1"/>
                <w:szCs w:val="22"/>
              </w:rPr>
            </w:pPr>
          </w:p>
        </w:tc>
      </w:tr>
    </w:tbl>
    <w:p w14:paraId="4E8C5B16" w14:textId="77777777" w:rsidR="00376495" w:rsidRPr="00376495" w:rsidRDefault="00376495" w:rsidP="00376495">
      <w:pPr>
        <w:spacing w:after="0" w:line="240" w:lineRule="auto"/>
        <w:jc w:val="both"/>
        <w:rPr>
          <w:rFonts w:ascii="Times New Roman" w:hAnsi="Times New Roman" w:cs="Times New Roman"/>
          <w:bCs/>
          <w:i/>
          <w:color w:val="000000" w:themeColor="text1"/>
          <w:szCs w:val="22"/>
        </w:rPr>
      </w:pPr>
    </w:p>
    <w:p w14:paraId="47A7E001" w14:textId="77777777" w:rsidR="00D57977" w:rsidRPr="00ED4A4C" w:rsidRDefault="00D57977" w:rsidP="00D5797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i/>
          <w:color w:val="000000" w:themeColor="text1"/>
          <w:sz w:val="20"/>
        </w:rPr>
      </w:pPr>
      <w:r w:rsidRPr="00ED4A4C">
        <w:rPr>
          <w:rFonts w:ascii="Times New Roman" w:hAnsi="Times New Roman" w:cs="Times New Roman"/>
          <w:b/>
          <w:caps/>
          <w:color w:val="000000" w:themeColor="text1"/>
          <w:sz w:val="20"/>
          <w:lang w:eastAsia="x-none" w:bidi="ar-SA"/>
        </w:rPr>
        <w:t xml:space="preserve">Expertise in Gender </w:t>
      </w:r>
    </w:p>
    <w:p w14:paraId="0E495E08" w14:textId="77777777" w:rsidR="00D57977" w:rsidRPr="0016351A" w:rsidRDefault="00D57977" w:rsidP="00D57977">
      <w:pPr>
        <w:ind w:left="360"/>
        <w:jc w:val="both"/>
        <w:rPr>
          <w:bCs/>
          <w:i/>
          <w:color w:val="000000" w:themeColor="text1"/>
          <w:szCs w:val="22"/>
        </w:rPr>
      </w:pPr>
      <w:r w:rsidRPr="0016351A">
        <w:rPr>
          <w:bCs/>
          <w:caps/>
          <w:color w:val="000000" w:themeColor="text1"/>
          <w:sz w:val="28"/>
          <w:szCs w:val="28"/>
          <w:lang w:eastAsia="x-none"/>
        </w:rPr>
        <w:t>(</w:t>
      </w:r>
      <w:r w:rsidRPr="0016351A">
        <w:rPr>
          <w:bCs/>
          <w:i/>
          <w:color w:val="000000" w:themeColor="text1"/>
          <w:szCs w:val="22"/>
        </w:rPr>
        <w:t>Maximum 200 words; explain in a short text your experience in implementing gender related project including work experience, human resources, innovations.)</w:t>
      </w:r>
    </w:p>
    <w:tbl>
      <w:tblPr>
        <w:tblStyle w:val="PlainTable1"/>
        <w:tblW w:w="4906" w:type="pct"/>
        <w:tblLook w:val="0420" w:firstRow="1" w:lastRow="0" w:firstColumn="0" w:lastColumn="0" w:noHBand="0" w:noVBand="1"/>
      </w:tblPr>
      <w:tblGrid>
        <w:gridCol w:w="9174"/>
      </w:tblGrid>
      <w:tr w:rsidR="00D57977" w:rsidRPr="0016351A" w14:paraId="4BFBA6BC" w14:textId="77777777" w:rsidTr="006D6B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tcW w:w="5000" w:type="pct"/>
          </w:tcPr>
          <w:p w14:paraId="06497AE0" w14:textId="77777777" w:rsidR="00D57977" w:rsidRPr="0016351A" w:rsidRDefault="00D57977" w:rsidP="006D6BE6">
            <w:pPr>
              <w:jc w:val="both"/>
              <w:rPr>
                <w:b w:val="0"/>
                <w:color w:val="000000" w:themeColor="text1"/>
                <w:szCs w:val="22"/>
              </w:rPr>
            </w:pPr>
          </w:p>
        </w:tc>
      </w:tr>
    </w:tbl>
    <w:p w14:paraId="10385F74" w14:textId="77777777" w:rsidR="00D57977" w:rsidRPr="0016351A" w:rsidRDefault="00D57977" w:rsidP="00D57977">
      <w:pPr>
        <w:jc w:val="both"/>
        <w:rPr>
          <w:bCs/>
          <w:color w:val="000000" w:themeColor="text1"/>
          <w:szCs w:val="22"/>
        </w:rPr>
      </w:pPr>
    </w:p>
    <w:p w14:paraId="5DB2A0DB" w14:textId="77777777" w:rsidR="00D57977" w:rsidRPr="00ED4A4C" w:rsidRDefault="00D57977" w:rsidP="00D5797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i/>
          <w:color w:val="000000" w:themeColor="text1"/>
          <w:sz w:val="20"/>
        </w:rPr>
      </w:pPr>
      <w:r w:rsidRPr="00ED4A4C">
        <w:rPr>
          <w:rFonts w:ascii="Times New Roman" w:hAnsi="Times New Roman" w:cs="Times New Roman"/>
          <w:b/>
          <w:caps/>
          <w:color w:val="000000" w:themeColor="text1"/>
          <w:sz w:val="20"/>
          <w:lang w:eastAsia="x-none" w:bidi="ar-SA"/>
        </w:rPr>
        <w:t xml:space="preserve">Expertise in Safeguarding </w:t>
      </w:r>
    </w:p>
    <w:p w14:paraId="28D1E8D9" w14:textId="77777777" w:rsidR="00D57977" w:rsidRPr="0016351A" w:rsidRDefault="00D57977" w:rsidP="00D57977">
      <w:pPr>
        <w:ind w:left="360"/>
        <w:jc w:val="both"/>
        <w:rPr>
          <w:bCs/>
          <w:i/>
          <w:szCs w:val="22"/>
        </w:rPr>
      </w:pPr>
      <w:r w:rsidRPr="0016351A">
        <w:rPr>
          <w:bCs/>
          <w:caps/>
          <w:sz w:val="28"/>
          <w:szCs w:val="28"/>
          <w:lang w:eastAsia="x-none"/>
        </w:rPr>
        <w:t>(</w:t>
      </w:r>
      <w:r w:rsidRPr="0016351A">
        <w:rPr>
          <w:bCs/>
          <w:i/>
          <w:szCs w:val="22"/>
        </w:rPr>
        <w:t xml:space="preserve">Maximum 200 words; </w:t>
      </w:r>
      <w:r w:rsidRPr="0016351A">
        <w:rPr>
          <w:bCs/>
          <w:i/>
          <w:color w:val="000000" w:themeColor="text1"/>
          <w:szCs w:val="22"/>
        </w:rPr>
        <w:t>explain in a short text your experience in managing safeguarding, human resources capacity, innovations</w:t>
      </w:r>
      <w:r w:rsidRPr="0016351A">
        <w:rPr>
          <w:bCs/>
          <w:i/>
          <w:szCs w:val="22"/>
        </w:rPr>
        <w:t>)</w:t>
      </w:r>
    </w:p>
    <w:p w14:paraId="17DE86E7" w14:textId="77777777" w:rsidR="00D57977" w:rsidRPr="0016351A" w:rsidRDefault="00D57977" w:rsidP="00D57977">
      <w:pPr>
        <w:pStyle w:val="ListParagraph"/>
        <w:spacing w:after="0" w:line="240" w:lineRule="auto"/>
        <w:jc w:val="both"/>
        <w:rPr>
          <w:rFonts w:ascii="Times New Roman" w:hAnsi="Times New Roman" w:cs="Times New Roman"/>
          <w:bCs/>
          <w:i/>
          <w:color w:val="000000" w:themeColor="text1"/>
          <w:szCs w:val="22"/>
        </w:rPr>
      </w:pPr>
    </w:p>
    <w:tbl>
      <w:tblPr>
        <w:tblStyle w:val="PlainTable1"/>
        <w:tblW w:w="4906" w:type="pct"/>
        <w:tblLook w:val="0420" w:firstRow="1" w:lastRow="0" w:firstColumn="0" w:lastColumn="0" w:noHBand="0" w:noVBand="1"/>
      </w:tblPr>
      <w:tblGrid>
        <w:gridCol w:w="9174"/>
      </w:tblGrid>
      <w:tr w:rsidR="00D57977" w:rsidRPr="0016351A" w14:paraId="06670449" w14:textId="77777777" w:rsidTr="006D6B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tcW w:w="5000" w:type="pct"/>
          </w:tcPr>
          <w:p w14:paraId="4EEA1CFD" w14:textId="77777777" w:rsidR="00D57977" w:rsidRPr="0016351A" w:rsidRDefault="00D57977" w:rsidP="006D6BE6">
            <w:pPr>
              <w:jc w:val="both"/>
              <w:rPr>
                <w:b w:val="0"/>
                <w:color w:val="000000" w:themeColor="text1"/>
                <w:szCs w:val="22"/>
              </w:rPr>
            </w:pPr>
          </w:p>
        </w:tc>
      </w:tr>
    </w:tbl>
    <w:p w14:paraId="391C06FD" w14:textId="77777777" w:rsidR="00D57977" w:rsidRPr="0016351A" w:rsidRDefault="00D57977" w:rsidP="00D57977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bCs/>
          <w:i/>
          <w:color w:val="000000" w:themeColor="text1"/>
          <w:szCs w:val="22"/>
        </w:rPr>
      </w:pPr>
    </w:p>
    <w:p w14:paraId="0344E0AB" w14:textId="77777777" w:rsidR="00D57977" w:rsidRPr="00ED4A4C" w:rsidRDefault="00D57977" w:rsidP="00D5797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i/>
          <w:color w:val="000000" w:themeColor="text1"/>
          <w:sz w:val="20"/>
        </w:rPr>
      </w:pPr>
      <w:r w:rsidRPr="00ED4A4C">
        <w:rPr>
          <w:rFonts w:ascii="Times New Roman" w:hAnsi="Times New Roman" w:cs="Times New Roman"/>
          <w:b/>
          <w:caps/>
          <w:color w:val="000000" w:themeColor="text1"/>
          <w:sz w:val="20"/>
          <w:lang w:eastAsia="x-none" w:bidi="ar-SA"/>
        </w:rPr>
        <w:t>Expertise in Protection</w:t>
      </w:r>
    </w:p>
    <w:p w14:paraId="34FACD8E" w14:textId="5DC04B66" w:rsidR="00D57977" w:rsidRPr="0016351A" w:rsidRDefault="00D57977" w:rsidP="00376495">
      <w:pPr>
        <w:ind w:left="360"/>
        <w:jc w:val="both"/>
        <w:rPr>
          <w:bCs/>
          <w:i/>
          <w:color w:val="000000" w:themeColor="text1"/>
          <w:szCs w:val="22"/>
        </w:rPr>
      </w:pPr>
      <w:r w:rsidRPr="0016351A">
        <w:rPr>
          <w:bCs/>
          <w:caps/>
          <w:color w:val="000000" w:themeColor="text1"/>
          <w:sz w:val="28"/>
          <w:szCs w:val="28"/>
          <w:lang w:eastAsia="x-none"/>
        </w:rPr>
        <w:t>(</w:t>
      </w:r>
      <w:r w:rsidRPr="0016351A">
        <w:rPr>
          <w:bCs/>
          <w:i/>
          <w:color w:val="000000" w:themeColor="text1"/>
          <w:szCs w:val="22"/>
        </w:rPr>
        <w:t>Maximum 200 words; explain in a short text your experience in Protection including work experience, human resources, innovations.)</w:t>
      </w:r>
    </w:p>
    <w:tbl>
      <w:tblPr>
        <w:tblStyle w:val="PlainTable1"/>
        <w:tblW w:w="4906" w:type="pct"/>
        <w:tblLook w:val="0420" w:firstRow="1" w:lastRow="0" w:firstColumn="0" w:lastColumn="0" w:noHBand="0" w:noVBand="1"/>
      </w:tblPr>
      <w:tblGrid>
        <w:gridCol w:w="9174"/>
      </w:tblGrid>
      <w:tr w:rsidR="00D57977" w:rsidRPr="0016351A" w14:paraId="3D1438A4" w14:textId="77777777" w:rsidTr="006D6B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tcW w:w="5000" w:type="pct"/>
          </w:tcPr>
          <w:p w14:paraId="14AC9D1E" w14:textId="77777777" w:rsidR="00D57977" w:rsidRPr="0016351A" w:rsidRDefault="00D57977" w:rsidP="006D6BE6">
            <w:pPr>
              <w:jc w:val="both"/>
              <w:rPr>
                <w:b w:val="0"/>
                <w:color w:val="000000" w:themeColor="text1"/>
                <w:szCs w:val="22"/>
              </w:rPr>
            </w:pPr>
          </w:p>
        </w:tc>
      </w:tr>
    </w:tbl>
    <w:p w14:paraId="4BCDB844" w14:textId="77777777" w:rsidR="00D57977" w:rsidRPr="0016351A" w:rsidRDefault="00D57977" w:rsidP="00D57977">
      <w:pPr>
        <w:jc w:val="both"/>
        <w:rPr>
          <w:bCs/>
          <w:color w:val="000000" w:themeColor="text1"/>
          <w:szCs w:val="22"/>
        </w:rPr>
      </w:pPr>
    </w:p>
    <w:p w14:paraId="2E22F234" w14:textId="77777777" w:rsidR="00D57977" w:rsidRPr="00ED4A4C" w:rsidRDefault="00D57977" w:rsidP="00D5797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i/>
          <w:color w:val="000000" w:themeColor="text1"/>
          <w:sz w:val="20"/>
        </w:rPr>
      </w:pPr>
      <w:r w:rsidRPr="00ED4A4C">
        <w:rPr>
          <w:rFonts w:ascii="Times New Roman" w:hAnsi="Times New Roman" w:cs="Times New Roman"/>
          <w:b/>
          <w:caps/>
          <w:color w:val="000000" w:themeColor="text1"/>
          <w:sz w:val="20"/>
          <w:lang w:eastAsia="x-none" w:bidi="ar-SA"/>
        </w:rPr>
        <w:t>Expertise in Policy Advocacy and influencing</w:t>
      </w:r>
    </w:p>
    <w:p w14:paraId="0DB28524" w14:textId="77777777" w:rsidR="00D57977" w:rsidRPr="0016351A" w:rsidRDefault="00D57977" w:rsidP="00D57977">
      <w:pPr>
        <w:ind w:left="360"/>
        <w:jc w:val="both"/>
        <w:rPr>
          <w:bCs/>
          <w:i/>
          <w:color w:val="000000" w:themeColor="text1"/>
          <w:szCs w:val="22"/>
        </w:rPr>
      </w:pPr>
      <w:r w:rsidRPr="0016351A">
        <w:rPr>
          <w:bCs/>
          <w:caps/>
          <w:color w:val="000000" w:themeColor="text1"/>
          <w:sz w:val="28"/>
          <w:szCs w:val="28"/>
          <w:lang w:eastAsia="x-none"/>
        </w:rPr>
        <w:t>(</w:t>
      </w:r>
      <w:r w:rsidRPr="0016351A">
        <w:rPr>
          <w:bCs/>
          <w:i/>
          <w:color w:val="000000" w:themeColor="text1"/>
          <w:szCs w:val="22"/>
        </w:rPr>
        <w:t>Maximum 200 words; explain in a short text your experience in policy advocacy and influencing including work experience, human resources, innovations.)</w:t>
      </w:r>
    </w:p>
    <w:p w14:paraId="14AA7E2A" w14:textId="77777777" w:rsidR="00D57977" w:rsidRPr="0016351A" w:rsidRDefault="00D57977" w:rsidP="00D57977">
      <w:pPr>
        <w:ind w:left="360"/>
        <w:jc w:val="both"/>
        <w:rPr>
          <w:bCs/>
          <w:i/>
          <w:color w:val="000000" w:themeColor="text1"/>
          <w:szCs w:val="22"/>
        </w:rPr>
      </w:pPr>
    </w:p>
    <w:tbl>
      <w:tblPr>
        <w:tblStyle w:val="PlainTable1"/>
        <w:tblW w:w="4906" w:type="pct"/>
        <w:tblLook w:val="0420" w:firstRow="1" w:lastRow="0" w:firstColumn="0" w:lastColumn="0" w:noHBand="0" w:noVBand="1"/>
      </w:tblPr>
      <w:tblGrid>
        <w:gridCol w:w="9174"/>
      </w:tblGrid>
      <w:tr w:rsidR="00D57977" w:rsidRPr="0016351A" w14:paraId="5C25034C" w14:textId="77777777" w:rsidTr="006D6B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tcW w:w="5000" w:type="pct"/>
          </w:tcPr>
          <w:p w14:paraId="6BB6BAB1" w14:textId="77777777" w:rsidR="00D57977" w:rsidRPr="0016351A" w:rsidRDefault="00D57977" w:rsidP="006D6BE6">
            <w:pPr>
              <w:jc w:val="both"/>
              <w:rPr>
                <w:b w:val="0"/>
                <w:color w:val="000000" w:themeColor="text1"/>
                <w:szCs w:val="22"/>
              </w:rPr>
            </w:pPr>
          </w:p>
        </w:tc>
      </w:tr>
    </w:tbl>
    <w:p w14:paraId="12FC6323" w14:textId="77777777" w:rsidR="00D57977" w:rsidRPr="0016351A" w:rsidRDefault="00D57977" w:rsidP="00D57977">
      <w:pPr>
        <w:jc w:val="both"/>
        <w:rPr>
          <w:b/>
          <w:caps/>
          <w:color w:val="000000" w:themeColor="text1"/>
          <w:sz w:val="28"/>
          <w:szCs w:val="28"/>
          <w:lang w:eastAsia="x-none"/>
        </w:rPr>
      </w:pPr>
    </w:p>
    <w:p w14:paraId="7773F819" w14:textId="77777777" w:rsidR="00D57977" w:rsidRPr="00ED4A4C" w:rsidRDefault="00D57977" w:rsidP="00D5797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i/>
          <w:color w:val="000000" w:themeColor="text1"/>
          <w:sz w:val="20"/>
        </w:rPr>
      </w:pPr>
      <w:r w:rsidRPr="00ED4A4C">
        <w:rPr>
          <w:rFonts w:ascii="Times New Roman" w:hAnsi="Times New Roman" w:cs="Times New Roman"/>
          <w:b/>
          <w:caps/>
          <w:color w:val="000000" w:themeColor="text1"/>
          <w:sz w:val="20"/>
          <w:lang w:eastAsia="x-none" w:bidi="ar-SA"/>
        </w:rPr>
        <w:t>Expertise in MEAL (monitoring, evaluation, accountability &amp; learning)</w:t>
      </w:r>
    </w:p>
    <w:p w14:paraId="3701D4BD" w14:textId="77777777" w:rsidR="00D57977" w:rsidRPr="0016351A" w:rsidRDefault="00D57977" w:rsidP="00D57977">
      <w:pPr>
        <w:ind w:left="360"/>
        <w:jc w:val="both"/>
        <w:rPr>
          <w:bCs/>
          <w:i/>
          <w:color w:val="000000" w:themeColor="text1"/>
          <w:szCs w:val="22"/>
        </w:rPr>
      </w:pPr>
      <w:r w:rsidRPr="0016351A">
        <w:rPr>
          <w:bCs/>
          <w:caps/>
          <w:color w:val="000000" w:themeColor="text1"/>
          <w:sz w:val="28"/>
          <w:szCs w:val="28"/>
          <w:lang w:eastAsia="x-none"/>
        </w:rPr>
        <w:t>(</w:t>
      </w:r>
      <w:r w:rsidRPr="0016351A">
        <w:rPr>
          <w:bCs/>
          <w:i/>
          <w:color w:val="000000" w:themeColor="text1"/>
          <w:szCs w:val="22"/>
        </w:rPr>
        <w:t>Maximum 200 words; explain in a short text your experience in MEAL including work experience, human resources, innovations.)</w:t>
      </w:r>
    </w:p>
    <w:p w14:paraId="5C4B21A9" w14:textId="77777777" w:rsidR="00D57977" w:rsidRPr="0016351A" w:rsidRDefault="00D57977" w:rsidP="00D57977">
      <w:pPr>
        <w:ind w:left="360"/>
        <w:jc w:val="both"/>
        <w:rPr>
          <w:bCs/>
          <w:i/>
          <w:color w:val="000000" w:themeColor="text1"/>
          <w:szCs w:val="22"/>
        </w:rPr>
      </w:pPr>
    </w:p>
    <w:tbl>
      <w:tblPr>
        <w:tblStyle w:val="PlainTable1"/>
        <w:tblW w:w="4906" w:type="pct"/>
        <w:tblLook w:val="0420" w:firstRow="1" w:lastRow="0" w:firstColumn="0" w:lastColumn="0" w:noHBand="0" w:noVBand="1"/>
      </w:tblPr>
      <w:tblGrid>
        <w:gridCol w:w="9174"/>
      </w:tblGrid>
      <w:tr w:rsidR="00D57977" w:rsidRPr="0016351A" w14:paraId="34B63B06" w14:textId="77777777" w:rsidTr="006D6B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tcW w:w="5000" w:type="pct"/>
          </w:tcPr>
          <w:p w14:paraId="495749C7" w14:textId="77777777" w:rsidR="00D57977" w:rsidRPr="0016351A" w:rsidRDefault="00D57977" w:rsidP="006D6BE6">
            <w:pPr>
              <w:jc w:val="both"/>
              <w:rPr>
                <w:b w:val="0"/>
                <w:color w:val="000000" w:themeColor="text1"/>
                <w:szCs w:val="22"/>
              </w:rPr>
            </w:pPr>
          </w:p>
        </w:tc>
      </w:tr>
    </w:tbl>
    <w:p w14:paraId="4E0325F4" w14:textId="77777777" w:rsidR="00D57977" w:rsidRPr="0016351A" w:rsidRDefault="00D57977" w:rsidP="00D57977">
      <w:pPr>
        <w:jc w:val="both"/>
        <w:rPr>
          <w:b/>
          <w:color w:val="000000" w:themeColor="text1"/>
          <w:sz w:val="28"/>
          <w:szCs w:val="28"/>
          <w:lang w:eastAsia="x-none"/>
        </w:rPr>
      </w:pPr>
    </w:p>
    <w:p w14:paraId="69D3D422" w14:textId="77777777" w:rsidR="00D57977" w:rsidRPr="00ED4A4C" w:rsidRDefault="00D57977" w:rsidP="00D5797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lang w:eastAsia="x-none" w:bidi="ar-SA"/>
        </w:rPr>
      </w:pPr>
      <w:r w:rsidRPr="00ED4A4C">
        <w:rPr>
          <w:rFonts w:ascii="Times New Roman" w:hAnsi="Times New Roman" w:cs="Times New Roman"/>
          <w:b/>
          <w:color w:val="000000" w:themeColor="text1"/>
          <w:sz w:val="20"/>
          <w:lang w:eastAsia="x-none" w:bidi="ar-SA"/>
        </w:rPr>
        <w:t>CURRENT GEOGRAPHICAL AREAS OF OPERATION</w:t>
      </w:r>
    </w:p>
    <w:p w14:paraId="7E7E1C07" w14:textId="77777777" w:rsidR="00D57977" w:rsidRPr="0016351A" w:rsidRDefault="00D57977" w:rsidP="00D57977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bCs/>
          <w:color w:val="000000" w:themeColor="text1"/>
          <w:sz w:val="28"/>
          <w:szCs w:val="28"/>
          <w:lang w:eastAsia="x-none" w:bidi="ar-SA"/>
        </w:rPr>
      </w:pPr>
    </w:p>
    <w:tbl>
      <w:tblPr>
        <w:tblStyle w:val="PlainTable1"/>
        <w:tblW w:w="4882" w:type="pct"/>
        <w:tblLayout w:type="fixed"/>
        <w:tblLook w:val="0420" w:firstRow="1" w:lastRow="0" w:firstColumn="0" w:lastColumn="0" w:noHBand="0" w:noVBand="1"/>
      </w:tblPr>
      <w:tblGrid>
        <w:gridCol w:w="1673"/>
        <w:gridCol w:w="2552"/>
        <w:gridCol w:w="2520"/>
        <w:gridCol w:w="2384"/>
      </w:tblGrid>
      <w:tr w:rsidR="00D57977" w:rsidRPr="0016351A" w14:paraId="14192867" w14:textId="77777777" w:rsidTr="003764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"/>
        </w:trPr>
        <w:tc>
          <w:tcPr>
            <w:tcW w:w="916" w:type="pct"/>
          </w:tcPr>
          <w:p w14:paraId="4706262A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Name of State</w:t>
            </w:r>
          </w:p>
        </w:tc>
        <w:tc>
          <w:tcPr>
            <w:tcW w:w="1398" w:type="pct"/>
          </w:tcPr>
          <w:p w14:paraId="51F2E935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Name of County</w:t>
            </w:r>
          </w:p>
        </w:tc>
        <w:tc>
          <w:tcPr>
            <w:tcW w:w="1380" w:type="pct"/>
          </w:tcPr>
          <w:p w14:paraId="6EE968D3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 xml:space="preserve">Years of Presence in the Location </w:t>
            </w:r>
          </w:p>
        </w:tc>
        <w:tc>
          <w:tcPr>
            <w:tcW w:w="1306" w:type="pct"/>
          </w:tcPr>
          <w:p w14:paraId="0B6746F0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 xml:space="preserve">Current Number of Projects in the Location, </w:t>
            </w:r>
          </w:p>
        </w:tc>
      </w:tr>
      <w:tr w:rsidR="00D57977" w:rsidRPr="0016351A" w14:paraId="382384BE" w14:textId="77777777" w:rsidTr="00376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"/>
        </w:trPr>
        <w:tc>
          <w:tcPr>
            <w:tcW w:w="916" w:type="pct"/>
          </w:tcPr>
          <w:p w14:paraId="242FA846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98" w:type="pct"/>
          </w:tcPr>
          <w:p w14:paraId="53574964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80" w:type="pct"/>
          </w:tcPr>
          <w:p w14:paraId="56A75180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06" w:type="pct"/>
          </w:tcPr>
          <w:p w14:paraId="6BEE82F9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4066C9DA" w14:textId="77777777" w:rsidTr="00376495">
        <w:trPr>
          <w:trHeight w:val="156"/>
        </w:trPr>
        <w:tc>
          <w:tcPr>
            <w:tcW w:w="916" w:type="pct"/>
          </w:tcPr>
          <w:p w14:paraId="45A83148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98" w:type="pct"/>
          </w:tcPr>
          <w:p w14:paraId="60778334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80" w:type="pct"/>
          </w:tcPr>
          <w:p w14:paraId="63F138E1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06" w:type="pct"/>
          </w:tcPr>
          <w:p w14:paraId="38200B85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2A551DAB" w14:textId="77777777" w:rsidTr="00376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tcW w:w="916" w:type="pct"/>
          </w:tcPr>
          <w:p w14:paraId="425A968C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98" w:type="pct"/>
          </w:tcPr>
          <w:p w14:paraId="284E5759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80" w:type="pct"/>
          </w:tcPr>
          <w:p w14:paraId="6079A6AE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06" w:type="pct"/>
          </w:tcPr>
          <w:p w14:paraId="35FC47A4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30CE7677" w14:textId="77777777" w:rsidTr="00376495">
        <w:trPr>
          <w:trHeight w:val="156"/>
        </w:trPr>
        <w:tc>
          <w:tcPr>
            <w:tcW w:w="916" w:type="pct"/>
          </w:tcPr>
          <w:p w14:paraId="1E6000B7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98" w:type="pct"/>
          </w:tcPr>
          <w:p w14:paraId="64082CEB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80" w:type="pct"/>
          </w:tcPr>
          <w:p w14:paraId="28B0154E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06" w:type="pct"/>
          </w:tcPr>
          <w:p w14:paraId="062E1453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5E584A6B" w14:textId="77777777" w:rsidTr="00376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tcW w:w="916" w:type="pct"/>
          </w:tcPr>
          <w:p w14:paraId="7BA3838D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98" w:type="pct"/>
          </w:tcPr>
          <w:p w14:paraId="4AFAADA3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80" w:type="pct"/>
          </w:tcPr>
          <w:p w14:paraId="0DE411F9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06" w:type="pct"/>
          </w:tcPr>
          <w:p w14:paraId="01922313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01A41230" w14:textId="77777777" w:rsidTr="00376495">
        <w:trPr>
          <w:trHeight w:val="156"/>
        </w:trPr>
        <w:tc>
          <w:tcPr>
            <w:tcW w:w="916" w:type="pct"/>
          </w:tcPr>
          <w:p w14:paraId="7C2BE5C0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98" w:type="pct"/>
          </w:tcPr>
          <w:p w14:paraId="3B19FE39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80" w:type="pct"/>
          </w:tcPr>
          <w:p w14:paraId="6F3A93C4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06" w:type="pct"/>
          </w:tcPr>
          <w:p w14:paraId="3543B5D9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53C79A83" w14:textId="77777777" w:rsidTr="00376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tcW w:w="916" w:type="pct"/>
          </w:tcPr>
          <w:p w14:paraId="0E5A7270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98" w:type="pct"/>
          </w:tcPr>
          <w:p w14:paraId="3EE4F29A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80" w:type="pct"/>
          </w:tcPr>
          <w:p w14:paraId="703BE0F6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06" w:type="pct"/>
          </w:tcPr>
          <w:p w14:paraId="44322BD0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1A324CB6" w14:textId="77777777" w:rsidTr="00376495">
        <w:trPr>
          <w:trHeight w:val="156"/>
        </w:trPr>
        <w:tc>
          <w:tcPr>
            <w:tcW w:w="916" w:type="pct"/>
          </w:tcPr>
          <w:p w14:paraId="2B7F662A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98" w:type="pct"/>
          </w:tcPr>
          <w:p w14:paraId="517F132D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80" w:type="pct"/>
          </w:tcPr>
          <w:p w14:paraId="130F8EDA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1306" w:type="pct"/>
          </w:tcPr>
          <w:p w14:paraId="56E7EB14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</w:tbl>
    <w:p w14:paraId="16B5B1EB" w14:textId="77777777" w:rsidR="00D57977" w:rsidRDefault="00D57977" w:rsidP="00D57977">
      <w:pPr>
        <w:jc w:val="both"/>
        <w:rPr>
          <w:bCs/>
          <w:color w:val="000000" w:themeColor="text1"/>
          <w:szCs w:val="22"/>
          <w:lang w:eastAsia="x-none"/>
        </w:rPr>
      </w:pPr>
    </w:p>
    <w:p w14:paraId="223893E4" w14:textId="77777777" w:rsidR="00D57977" w:rsidRPr="0016351A" w:rsidRDefault="00D57977" w:rsidP="00D57977">
      <w:pPr>
        <w:jc w:val="both"/>
        <w:rPr>
          <w:bCs/>
          <w:color w:val="000000" w:themeColor="text1"/>
          <w:szCs w:val="22"/>
          <w:lang w:eastAsia="x-none"/>
        </w:rPr>
      </w:pPr>
    </w:p>
    <w:p w14:paraId="6F8E5436" w14:textId="77777777" w:rsidR="00D57977" w:rsidRPr="00ED4A4C" w:rsidRDefault="00D57977" w:rsidP="00D5797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lang w:eastAsia="x-none" w:bidi="ar-SA"/>
        </w:rPr>
      </w:pPr>
      <w:r w:rsidRPr="00ED4A4C">
        <w:rPr>
          <w:rFonts w:ascii="Times New Roman" w:hAnsi="Times New Roman" w:cs="Times New Roman"/>
          <w:b/>
          <w:color w:val="000000" w:themeColor="text1"/>
          <w:sz w:val="20"/>
          <w:lang w:eastAsia="x-none" w:bidi="ar-SA"/>
        </w:rPr>
        <w:t>PROJECT DETAILS</w:t>
      </w:r>
    </w:p>
    <w:p w14:paraId="42419946" w14:textId="77777777" w:rsidR="00D57977" w:rsidRPr="0016351A" w:rsidRDefault="00D57977" w:rsidP="00D57977">
      <w:pPr>
        <w:jc w:val="both"/>
        <w:rPr>
          <w:bCs/>
          <w:i/>
          <w:color w:val="000000" w:themeColor="text1"/>
          <w:szCs w:val="22"/>
        </w:rPr>
      </w:pPr>
      <w:r w:rsidRPr="0016351A">
        <w:rPr>
          <w:bCs/>
          <w:i/>
          <w:color w:val="000000" w:themeColor="text1"/>
          <w:szCs w:val="22"/>
        </w:rPr>
        <w:t>Please list all the completed and ongoing projects in the last 5 years</w:t>
      </w:r>
    </w:p>
    <w:p w14:paraId="69A1DD6E" w14:textId="77777777" w:rsidR="00D57977" w:rsidRPr="0016351A" w:rsidRDefault="00D57977" w:rsidP="00D57977">
      <w:pPr>
        <w:jc w:val="both"/>
        <w:rPr>
          <w:bCs/>
          <w:i/>
          <w:color w:val="000000" w:themeColor="text1"/>
          <w:szCs w:val="22"/>
        </w:rPr>
      </w:pPr>
    </w:p>
    <w:tbl>
      <w:tblPr>
        <w:tblStyle w:val="PlainTable1"/>
        <w:tblW w:w="4942" w:type="pct"/>
        <w:tblLayout w:type="fixed"/>
        <w:tblLook w:val="0420" w:firstRow="1" w:lastRow="0" w:firstColumn="0" w:lastColumn="0" w:noHBand="0" w:noVBand="1"/>
      </w:tblPr>
      <w:tblGrid>
        <w:gridCol w:w="1616"/>
        <w:gridCol w:w="1824"/>
        <w:gridCol w:w="1584"/>
        <w:gridCol w:w="1142"/>
        <w:gridCol w:w="1671"/>
        <w:gridCol w:w="1405"/>
      </w:tblGrid>
      <w:tr w:rsidR="00D57977" w:rsidRPr="0016351A" w14:paraId="16401E22" w14:textId="77777777" w:rsidTr="003764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"/>
        </w:trPr>
        <w:tc>
          <w:tcPr>
            <w:tcW w:w="874" w:type="pct"/>
          </w:tcPr>
          <w:p w14:paraId="01B8BE59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lastRenderedPageBreak/>
              <w:t>Name of Project</w:t>
            </w:r>
          </w:p>
        </w:tc>
        <w:tc>
          <w:tcPr>
            <w:tcW w:w="987" w:type="pct"/>
          </w:tcPr>
          <w:p w14:paraId="276B19B3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Description of the project</w:t>
            </w:r>
          </w:p>
          <w:p w14:paraId="52C5B8CD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064F79FA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Location</w:t>
            </w:r>
          </w:p>
        </w:tc>
        <w:tc>
          <w:tcPr>
            <w:tcW w:w="618" w:type="pct"/>
          </w:tcPr>
          <w:p w14:paraId="320715B5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Donor</w:t>
            </w:r>
          </w:p>
        </w:tc>
        <w:tc>
          <w:tcPr>
            <w:tcW w:w="904" w:type="pct"/>
          </w:tcPr>
          <w:p w14:paraId="54D888D5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Total project budget (USD)</w:t>
            </w:r>
          </w:p>
        </w:tc>
        <w:tc>
          <w:tcPr>
            <w:tcW w:w="760" w:type="pct"/>
          </w:tcPr>
          <w:p w14:paraId="1206498B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Duration of the project (mm</w:t>
            </w:r>
            <w:proofErr w:type="gramStart"/>
            <w:r>
              <w:rPr>
                <w:b w:val="0"/>
                <w:color w:val="000000" w:themeColor="text1"/>
                <w:szCs w:val="22"/>
              </w:rPr>
              <w:t>/</w:t>
            </w:r>
            <w:r w:rsidRPr="0016351A">
              <w:rPr>
                <w:b w:val="0"/>
                <w:color w:val="000000" w:themeColor="text1"/>
                <w:szCs w:val="22"/>
              </w:rPr>
              <w:t>.</w:t>
            </w:r>
            <w:proofErr w:type="spellStart"/>
            <w:r w:rsidRPr="0016351A">
              <w:rPr>
                <w:b w:val="0"/>
                <w:color w:val="000000" w:themeColor="text1"/>
                <w:szCs w:val="22"/>
              </w:rPr>
              <w:t>yyyy</w:t>
            </w:r>
            <w:proofErr w:type="spellEnd"/>
            <w:proofErr w:type="gramEnd"/>
            <w:r w:rsidRPr="0016351A">
              <w:rPr>
                <w:b w:val="0"/>
                <w:color w:val="000000" w:themeColor="text1"/>
                <w:szCs w:val="22"/>
              </w:rPr>
              <w:t xml:space="preserve"> to mm</w:t>
            </w:r>
            <w:r>
              <w:rPr>
                <w:b w:val="0"/>
                <w:color w:val="000000" w:themeColor="text1"/>
                <w:szCs w:val="22"/>
              </w:rPr>
              <w:t>/</w:t>
            </w:r>
            <w:proofErr w:type="spellStart"/>
            <w:r w:rsidRPr="0016351A">
              <w:rPr>
                <w:b w:val="0"/>
                <w:color w:val="000000" w:themeColor="text1"/>
                <w:szCs w:val="22"/>
              </w:rPr>
              <w:t>yyyy</w:t>
            </w:r>
            <w:proofErr w:type="spellEnd"/>
            <w:r w:rsidRPr="0016351A">
              <w:rPr>
                <w:b w:val="0"/>
                <w:color w:val="000000" w:themeColor="text1"/>
                <w:szCs w:val="22"/>
              </w:rPr>
              <w:t>)</w:t>
            </w:r>
          </w:p>
        </w:tc>
      </w:tr>
      <w:tr w:rsidR="00D57977" w:rsidRPr="0016351A" w14:paraId="73BAA417" w14:textId="77777777" w:rsidTr="00376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"/>
        </w:trPr>
        <w:tc>
          <w:tcPr>
            <w:tcW w:w="874" w:type="pct"/>
          </w:tcPr>
          <w:p w14:paraId="34D0C084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87" w:type="pct"/>
          </w:tcPr>
          <w:p w14:paraId="47764A57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200EC2E6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7157BC7B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4DE6AD19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258B8002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0E8D4E7D" w14:textId="77777777" w:rsidTr="00376495">
        <w:trPr>
          <w:trHeight w:val="155"/>
        </w:trPr>
        <w:tc>
          <w:tcPr>
            <w:tcW w:w="874" w:type="pct"/>
          </w:tcPr>
          <w:p w14:paraId="5A35FE9D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87" w:type="pct"/>
          </w:tcPr>
          <w:p w14:paraId="6475BB67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13A34D9D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7AE548CA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49265588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5EAC2ED3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3D034DE8" w14:textId="77777777" w:rsidTr="00376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"/>
        </w:trPr>
        <w:tc>
          <w:tcPr>
            <w:tcW w:w="874" w:type="pct"/>
          </w:tcPr>
          <w:p w14:paraId="5E08D239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87" w:type="pct"/>
          </w:tcPr>
          <w:p w14:paraId="1375B31F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25655AA5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3C533020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5E6A20B4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28757481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4BD04718" w14:textId="77777777" w:rsidTr="00376495">
        <w:trPr>
          <w:trHeight w:val="155"/>
        </w:trPr>
        <w:tc>
          <w:tcPr>
            <w:tcW w:w="874" w:type="pct"/>
          </w:tcPr>
          <w:p w14:paraId="42D09D57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87" w:type="pct"/>
          </w:tcPr>
          <w:p w14:paraId="5830E733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67226C23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2E9B6809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1AF2FBA3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76AC51EF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721228AC" w14:textId="77777777" w:rsidTr="00376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"/>
        </w:trPr>
        <w:tc>
          <w:tcPr>
            <w:tcW w:w="874" w:type="pct"/>
          </w:tcPr>
          <w:p w14:paraId="10443492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87" w:type="pct"/>
          </w:tcPr>
          <w:p w14:paraId="23A17824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048AD247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5CB18F0F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22CA252B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4000999E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4A13DC89" w14:textId="77777777" w:rsidTr="00376495">
        <w:trPr>
          <w:trHeight w:val="155"/>
        </w:trPr>
        <w:tc>
          <w:tcPr>
            <w:tcW w:w="874" w:type="pct"/>
          </w:tcPr>
          <w:p w14:paraId="3DAF4C5D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87" w:type="pct"/>
          </w:tcPr>
          <w:p w14:paraId="09116B9F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7C5A7273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34E58EC1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65A24805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1DB1D3B7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37B87BBA" w14:textId="77777777" w:rsidTr="00376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"/>
        </w:trPr>
        <w:tc>
          <w:tcPr>
            <w:tcW w:w="874" w:type="pct"/>
          </w:tcPr>
          <w:p w14:paraId="7700516D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87" w:type="pct"/>
          </w:tcPr>
          <w:p w14:paraId="6240C4BF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69C8C0DB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559B79DC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489EC0C4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0D5602DC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3C9A43EF" w14:textId="77777777" w:rsidTr="00376495">
        <w:trPr>
          <w:trHeight w:val="155"/>
        </w:trPr>
        <w:tc>
          <w:tcPr>
            <w:tcW w:w="874" w:type="pct"/>
          </w:tcPr>
          <w:p w14:paraId="3B6F6530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87" w:type="pct"/>
          </w:tcPr>
          <w:p w14:paraId="3B89BB61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2DE64305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75A5D4EE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75E69E8D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2B5D7D3C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4330D890" w14:textId="77777777" w:rsidTr="00376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"/>
        </w:trPr>
        <w:tc>
          <w:tcPr>
            <w:tcW w:w="874" w:type="pct"/>
          </w:tcPr>
          <w:p w14:paraId="052CF933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87" w:type="pct"/>
          </w:tcPr>
          <w:p w14:paraId="2960D70C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03269FB6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7BC9AD01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02FEFFCC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0BA7E60B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7654DDB4" w14:textId="77777777" w:rsidTr="00376495">
        <w:trPr>
          <w:trHeight w:val="155"/>
        </w:trPr>
        <w:tc>
          <w:tcPr>
            <w:tcW w:w="874" w:type="pct"/>
          </w:tcPr>
          <w:p w14:paraId="43F0EF5C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87" w:type="pct"/>
          </w:tcPr>
          <w:p w14:paraId="0D1B6BED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70080BDB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7FBBC990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6230A700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7F83976B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282418B8" w14:textId="77777777" w:rsidTr="00376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"/>
        </w:trPr>
        <w:tc>
          <w:tcPr>
            <w:tcW w:w="874" w:type="pct"/>
          </w:tcPr>
          <w:p w14:paraId="30CA29B8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87" w:type="pct"/>
          </w:tcPr>
          <w:p w14:paraId="56AF3DE7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1BE69A64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78BDAF23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1FF4D67D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0ED54E28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7905156C" w14:textId="77777777" w:rsidTr="00376495">
        <w:trPr>
          <w:trHeight w:val="155"/>
        </w:trPr>
        <w:tc>
          <w:tcPr>
            <w:tcW w:w="874" w:type="pct"/>
          </w:tcPr>
          <w:p w14:paraId="0BD50990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87" w:type="pct"/>
          </w:tcPr>
          <w:p w14:paraId="06DC8E11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5642D0DB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5C53419E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01091EFF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55F6D2E2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782B6FB8" w14:textId="77777777" w:rsidTr="00376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"/>
        </w:trPr>
        <w:tc>
          <w:tcPr>
            <w:tcW w:w="874" w:type="pct"/>
          </w:tcPr>
          <w:p w14:paraId="5313B610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87" w:type="pct"/>
          </w:tcPr>
          <w:p w14:paraId="363C57F5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44072B2B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620FF04E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1882B874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69EB04FE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7AD3D89E" w14:textId="77777777" w:rsidTr="00376495">
        <w:trPr>
          <w:trHeight w:val="155"/>
        </w:trPr>
        <w:tc>
          <w:tcPr>
            <w:tcW w:w="874" w:type="pct"/>
          </w:tcPr>
          <w:p w14:paraId="3569D1D1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87" w:type="pct"/>
          </w:tcPr>
          <w:p w14:paraId="37A30F06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058439B1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3CA5ECFB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44811D12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284504BF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62D04667" w14:textId="77777777" w:rsidTr="00376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"/>
        </w:trPr>
        <w:tc>
          <w:tcPr>
            <w:tcW w:w="874" w:type="pct"/>
          </w:tcPr>
          <w:p w14:paraId="2C2A1F4F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87" w:type="pct"/>
          </w:tcPr>
          <w:p w14:paraId="66FFE18E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017CE5D9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2F8A6078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6AA39CA1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21BCCB4E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0A63E6BA" w14:textId="77777777" w:rsidTr="00376495">
        <w:trPr>
          <w:trHeight w:val="155"/>
        </w:trPr>
        <w:tc>
          <w:tcPr>
            <w:tcW w:w="874" w:type="pct"/>
          </w:tcPr>
          <w:p w14:paraId="6B29B9CD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87" w:type="pct"/>
          </w:tcPr>
          <w:p w14:paraId="3AC9EC41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6F7939F9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18B206C9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00BB1448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2405B7AB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085A7B98" w14:textId="77777777" w:rsidTr="00376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"/>
        </w:trPr>
        <w:tc>
          <w:tcPr>
            <w:tcW w:w="874" w:type="pct"/>
          </w:tcPr>
          <w:p w14:paraId="3597371D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87" w:type="pct"/>
          </w:tcPr>
          <w:p w14:paraId="052A24F3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3CD82C22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4C21F47C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4DAD149C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03FC7D2B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1C97B474" w14:textId="77777777" w:rsidTr="00376495">
        <w:trPr>
          <w:trHeight w:val="155"/>
        </w:trPr>
        <w:tc>
          <w:tcPr>
            <w:tcW w:w="874" w:type="pct"/>
          </w:tcPr>
          <w:p w14:paraId="124426B3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87" w:type="pct"/>
          </w:tcPr>
          <w:p w14:paraId="5B8D6882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857" w:type="pct"/>
          </w:tcPr>
          <w:p w14:paraId="5AEF2801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18" w:type="pct"/>
          </w:tcPr>
          <w:p w14:paraId="23DE93F8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904" w:type="pct"/>
          </w:tcPr>
          <w:p w14:paraId="2CDF5043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760" w:type="pct"/>
          </w:tcPr>
          <w:p w14:paraId="0E16D28A" w14:textId="77777777" w:rsidR="00D57977" w:rsidRPr="0016351A" w:rsidRDefault="00D57977" w:rsidP="006D6BE6">
            <w:pPr>
              <w:jc w:val="both"/>
              <w:rPr>
                <w:bCs/>
                <w:color w:val="000000" w:themeColor="text1"/>
                <w:szCs w:val="22"/>
              </w:rPr>
            </w:pPr>
          </w:p>
        </w:tc>
      </w:tr>
    </w:tbl>
    <w:p w14:paraId="02F28216" w14:textId="77777777" w:rsidR="00D57977" w:rsidRPr="0016351A" w:rsidRDefault="00D57977" w:rsidP="00D57977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lang w:eastAsia="x-none" w:bidi="ar-SA"/>
        </w:rPr>
      </w:pPr>
    </w:p>
    <w:p w14:paraId="2C754575" w14:textId="4EBF8E5F" w:rsidR="00D57977" w:rsidRPr="00ED4A4C" w:rsidRDefault="00D57977" w:rsidP="00D5797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lang w:eastAsia="x-none" w:bidi="ar-SA"/>
        </w:rPr>
      </w:pPr>
      <w:r w:rsidRPr="00ED4A4C">
        <w:rPr>
          <w:rFonts w:ascii="Times New Roman" w:hAnsi="Times New Roman" w:cs="Times New Roman"/>
          <w:b/>
          <w:color w:val="000000" w:themeColor="text1"/>
          <w:sz w:val="20"/>
          <w:lang w:eastAsia="x-none" w:bidi="ar-SA"/>
        </w:rPr>
        <w:t>HUMAN RESOURCES</w:t>
      </w:r>
      <w:r>
        <w:rPr>
          <w:rFonts w:ascii="Times New Roman" w:hAnsi="Times New Roman" w:cs="Times New Roman"/>
          <w:b/>
          <w:color w:val="000000" w:themeColor="text1"/>
          <w:sz w:val="20"/>
          <w:lang w:eastAsia="x-none" w:bidi="ar-SA"/>
        </w:rPr>
        <w:t xml:space="preserve"> (Attach CVs of </w:t>
      </w:r>
      <w:r w:rsidR="00376495">
        <w:rPr>
          <w:rFonts w:ascii="Times New Roman" w:hAnsi="Times New Roman" w:cs="Times New Roman"/>
          <w:b/>
          <w:color w:val="000000" w:themeColor="text1"/>
          <w:sz w:val="20"/>
          <w:lang w:eastAsia="x-none" w:bidi="ar-SA"/>
        </w:rPr>
        <w:t>the Executive Director)</w:t>
      </w:r>
    </w:p>
    <w:p w14:paraId="29F66D94" w14:textId="77777777" w:rsidR="00D57977" w:rsidRPr="0016351A" w:rsidRDefault="00D57977" w:rsidP="00D57977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bCs/>
          <w:color w:val="000000" w:themeColor="text1"/>
          <w:sz w:val="28"/>
          <w:szCs w:val="28"/>
          <w:lang w:eastAsia="x-none" w:bidi="ar-SA"/>
        </w:rPr>
      </w:pPr>
    </w:p>
    <w:tbl>
      <w:tblPr>
        <w:tblStyle w:val="PlainTable1"/>
        <w:tblW w:w="4906" w:type="pct"/>
        <w:tblLayout w:type="fixed"/>
        <w:tblLook w:val="04A0" w:firstRow="1" w:lastRow="0" w:firstColumn="1" w:lastColumn="0" w:noHBand="0" w:noVBand="1"/>
      </w:tblPr>
      <w:tblGrid>
        <w:gridCol w:w="2293"/>
        <w:gridCol w:w="1072"/>
        <w:gridCol w:w="1046"/>
        <w:gridCol w:w="1105"/>
        <w:gridCol w:w="1242"/>
        <w:gridCol w:w="1242"/>
        <w:gridCol w:w="1174"/>
      </w:tblGrid>
      <w:tr w:rsidR="00D57977" w:rsidRPr="0016351A" w14:paraId="0B6FEDDA" w14:textId="77777777" w:rsidTr="006D6B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vMerge w:val="restart"/>
          </w:tcPr>
          <w:p w14:paraId="6DD68999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Category</w:t>
            </w:r>
          </w:p>
        </w:tc>
        <w:tc>
          <w:tcPr>
            <w:tcW w:w="1154" w:type="pct"/>
            <w:gridSpan w:val="2"/>
          </w:tcPr>
          <w:p w14:paraId="5A69B3AF" w14:textId="77777777" w:rsidR="00D57977" w:rsidRPr="0016351A" w:rsidRDefault="00D57977" w:rsidP="006D6BE6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Regular staff</w:t>
            </w:r>
          </w:p>
        </w:tc>
        <w:tc>
          <w:tcPr>
            <w:tcW w:w="1279" w:type="pct"/>
            <w:gridSpan w:val="2"/>
          </w:tcPr>
          <w:p w14:paraId="241F1937" w14:textId="77777777" w:rsidR="00D57977" w:rsidRPr="0016351A" w:rsidRDefault="00D57977" w:rsidP="006D6BE6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Temporary staff</w:t>
            </w:r>
          </w:p>
        </w:tc>
        <w:tc>
          <w:tcPr>
            <w:tcW w:w="1317" w:type="pct"/>
            <w:gridSpan w:val="2"/>
          </w:tcPr>
          <w:p w14:paraId="5817283F" w14:textId="77777777" w:rsidR="00D57977" w:rsidRPr="0016351A" w:rsidRDefault="00D57977" w:rsidP="006D6BE6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Volunteers</w:t>
            </w:r>
          </w:p>
        </w:tc>
      </w:tr>
      <w:tr w:rsidR="00D57977" w:rsidRPr="0016351A" w14:paraId="26C4E84F" w14:textId="77777777" w:rsidTr="006D6B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vMerge/>
          </w:tcPr>
          <w:p w14:paraId="60048C6D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</w:p>
        </w:tc>
        <w:tc>
          <w:tcPr>
            <w:tcW w:w="584" w:type="pct"/>
          </w:tcPr>
          <w:p w14:paraId="298C0F56" w14:textId="77777777" w:rsidR="00D57977" w:rsidRPr="0016351A" w:rsidRDefault="00D57977" w:rsidP="006D6BE6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</w:rPr>
              <w:t>Total</w:t>
            </w:r>
          </w:p>
        </w:tc>
        <w:tc>
          <w:tcPr>
            <w:tcW w:w="570" w:type="pct"/>
          </w:tcPr>
          <w:p w14:paraId="7D3512A2" w14:textId="77777777" w:rsidR="00D57977" w:rsidRPr="0016351A" w:rsidRDefault="00D57977" w:rsidP="006D6BE6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</w:rPr>
              <w:t>% of female</w:t>
            </w:r>
          </w:p>
        </w:tc>
        <w:tc>
          <w:tcPr>
            <w:tcW w:w="602" w:type="pct"/>
          </w:tcPr>
          <w:p w14:paraId="7818BA1F" w14:textId="77777777" w:rsidR="00D57977" w:rsidRPr="0016351A" w:rsidRDefault="00D57977" w:rsidP="006D6BE6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</w:rPr>
              <w:t>Total</w:t>
            </w:r>
          </w:p>
        </w:tc>
        <w:tc>
          <w:tcPr>
            <w:tcW w:w="677" w:type="pct"/>
          </w:tcPr>
          <w:p w14:paraId="67A93F68" w14:textId="77777777" w:rsidR="00D57977" w:rsidRPr="0016351A" w:rsidRDefault="00D57977" w:rsidP="006D6BE6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</w:rPr>
              <w:t>% of female</w:t>
            </w:r>
          </w:p>
        </w:tc>
        <w:tc>
          <w:tcPr>
            <w:tcW w:w="677" w:type="pct"/>
          </w:tcPr>
          <w:p w14:paraId="62F25444" w14:textId="77777777" w:rsidR="00D57977" w:rsidRPr="0016351A" w:rsidRDefault="00D57977" w:rsidP="006D6BE6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</w:rPr>
              <w:t>Total</w:t>
            </w:r>
          </w:p>
        </w:tc>
        <w:tc>
          <w:tcPr>
            <w:tcW w:w="640" w:type="pct"/>
          </w:tcPr>
          <w:p w14:paraId="0597AC98" w14:textId="77777777" w:rsidR="00D57977" w:rsidRPr="0016351A" w:rsidRDefault="00D57977" w:rsidP="006D6BE6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</w:rPr>
              <w:t>% of female</w:t>
            </w:r>
          </w:p>
        </w:tc>
      </w:tr>
      <w:tr w:rsidR="00D57977" w:rsidRPr="0016351A" w14:paraId="42F26DFC" w14:textId="77777777" w:rsidTr="006D6BE6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6B10F52A" w14:textId="77777777" w:rsidR="00D57977" w:rsidRPr="0016351A" w:rsidRDefault="00D57977" w:rsidP="006D6BE6">
            <w:pPr>
              <w:contextualSpacing/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Management</w:t>
            </w:r>
          </w:p>
        </w:tc>
        <w:tc>
          <w:tcPr>
            <w:tcW w:w="584" w:type="pct"/>
          </w:tcPr>
          <w:p w14:paraId="049A3DA1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570" w:type="pct"/>
          </w:tcPr>
          <w:p w14:paraId="2C3AF639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02" w:type="pct"/>
          </w:tcPr>
          <w:p w14:paraId="6D04AD0A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676F4BA5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33B5F240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40" w:type="pct"/>
          </w:tcPr>
          <w:p w14:paraId="661B5E02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18489D73" w14:textId="77777777" w:rsidTr="006D6B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69722EAB" w14:textId="77777777" w:rsidR="00D57977" w:rsidRPr="0016351A" w:rsidRDefault="00D57977" w:rsidP="006D6BE6">
            <w:pPr>
              <w:contextualSpacing/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Monitoring &amp; Evaluation</w:t>
            </w:r>
          </w:p>
        </w:tc>
        <w:tc>
          <w:tcPr>
            <w:tcW w:w="584" w:type="pct"/>
          </w:tcPr>
          <w:p w14:paraId="5C7532F5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570" w:type="pct"/>
          </w:tcPr>
          <w:p w14:paraId="1730BCDE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02" w:type="pct"/>
          </w:tcPr>
          <w:p w14:paraId="43CA5EA6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459DE384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552E174B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40" w:type="pct"/>
          </w:tcPr>
          <w:p w14:paraId="64407801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539932F9" w14:textId="77777777" w:rsidTr="006D6BE6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34CD0B83" w14:textId="77777777" w:rsidR="00D57977" w:rsidRPr="0016351A" w:rsidRDefault="00D57977" w:rsidP="006D6BE6">
            <w:pPr>
              <w:contextualSpacing/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Training</w:t>
            </w:r>
          </w:p>
        </w:tc>
        <w:tc>
          <w:tcPr>
            <w:tcW w:w="584" w:type="pct"/>
          </w:tcPr>
          <w:p w14:paraId="393F660D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570" w:type="pct"/>
          </w:tcPr>
          <w:p w14:paraId="503AC2CF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02" w:type="pct"/>
          </w:tcPr>
          <w:p w14:paraId="795060FA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1BA55899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3144B023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40" w:type="pct"/>
          </w:tcPr>
          <w:p w14:paraId="3325FE4A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0000139F" w14:textId="77777777" w:rsidTr="006D6B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37456F59" w14:textId="77777777" w:rsidR="00D57977" w:rsidRPr="0016351A" w:rsidRDefault="00D57977" w:rsidP="006D6BE6">
            <w:pPr>
              <w:contextualSpacing/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Finance</w:t>
            </w:r>
          </w:p>
        </w:tc>
        <w:tc>
          <w:tcPr>
            <w:tcW w:w="584" w:type="pct"/>
          </w:tcPr>
          <w:p w14:paraId="7DCD6A97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570" w:type="pct"/>
          </w:tcPr>
          <w:p w14:paraId="4C7F2B13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02" w:type="pct"/>
          </w:tcPr>
          <w:p w14:paraId="45A45A6F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4D2E28B1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7EDBFC5E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40" w:type="pct"/>
          </w:tcPr>
          <w:p w14:paraId="586D9BD5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1537A40C" w14:textId="77777777" w:rsidTr="006D6BE6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1DFD7B0D" w14:textId="77777777" w:rsidR="00D57977" w:rsidRPr="0016351A" w:rsidRDefault="00D57977" w:rsidP="006D6BE6">
            <w:pPr>
              <w:contextualSpacing/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HR</w:t>
            </w:r>
          </w:p>
        </w:tc>
        <w:tc>
          <w:tcPr>
            <w:tcW w:w="584" w:type="pct"/>
          </w:tcPr>
          <w:p w14:paraId="206675B9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570" w:type="pct"/>
          </w:tcPr>
          <w:p w14:paraId="15BEECDD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02" w:type="pct"/>
          </w:tcPr>
          <w:p w14:paraId="589185AB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61C1D17A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638E25C9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40" w:type="pct"/>
          </w:tcPr>
          <w:p w14:paraId="5F4C8282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1B82BDB7" w14:textId="77777777" w:rsidTr="006D6B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129D2CA4" w14:textId="77777777" w:rsidR="00D57977" w:rsidRPr="0016351A" w:rsidRDefault="00D57977" w:rsidP="006D6BE6">
            <w:pPr>
              <w:contextualSpacing/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Logistics</w:t>
            </w:r>
          </w:p>
        </w:tc>
        <w:tc>
          <w:tcPr>
            <w:tcW w:w="584" w:type="pct"/>
          </w:tcPr>
          <w:p w14:paraId="32C63F9C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570" w:type="pct"/>
          </w:tcPr>
          <w:p w14:paraId="7A8307B4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02" w:type="pct"/>
          </w:tcPr>
          <w:p w14:paraId="0FCB81E6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0D4311A0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6107DC06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40" w:type="pct"/>
          </w:tcPr>
          <w:p w14:paraId="0590B52A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370AD72E" w14:textId="77777777" w:rsidTr="006D6BE6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01B4C477" w14:textId="77777777" w:rsidR="00D57977" w:rsidRPr="0016351A" w:rsidRDefault="00D57977" w:rsidP="006D6BE6">
            <w:pPr>
              <w:contextualSpacing/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Administration</w:t>
            </w:r>
          </w:p>
        </w:tc>
        <w:tc>
          <w:tcPr>
            <w:tcW w:w="584" w:type="pct"/>
          </w:tcPr>
          <w:p w14:paraId="0EE1B870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570" w:type="pct"/>
          </w:tcPr>
          <w:p w14:paraId="046D64CE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02" w:type="pct"/>
          </w:tcPr>
          <w:p w14:paraId="73C0DB38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48A6EFE0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474D3A05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40" w:type="pct"/>
          </w:tcPr>
          <w:p w14:paraId="78B79CE4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6484B3EF" w14:textId="77777777" w:rsidTr="006D6B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</w:tcPr>
          <w:p w14:paraId="26442128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Total</w:t>
            </w:r>
          </w:p>
        </w:tc>
        <w:tc>
          <w:tcPr>
            <w:tcW w:w="584" w:type="pct"/>
          </w:tcPr>
          <w:p w14:paraId="1EB8D333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570" w:type="pct"/>
          </w:tcPr>
          <w:p w14:paraId="338B12EF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02" w:type="pct"/>
          </w:tcPr>
          <w:p w14:paraId="796238A2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48238893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77" w:type="pct"/>
          </w:tcPr>
          <w:p w14:paraId="163B54A2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  <w:tc>
          <w:tcPr>
            <w:tcW w:w="640" w:type="pct"/>
          </w:tcPr>
          <w:p w14:paraId="7D2A8D89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</w:tbl>
    <w:p w14:paraId="51F7B8B5" w14:textId="77777777" w:rsidR="00D57977" w:rsidRPr="0016351A" w:rsidRDefault="00D57977" w:rsidP="00D57977">
      <w:pPr>
        <w:jc w:val="both"/>
        <w:rPr>
          <w:rFonts w:eastAsia="Calibri"/>
          <w:bCs/>
          <w:color w:val="000000" w:themeColor="text1"/>
          <w:szCs w:val="22"/>
        </w:rPr>
      </w:pPr>
    </w:p>
    <w:p w14:paraId="2775CC46" w14:textId="77777777" w:rsidR="00D57977" w:rsidRPr="00ED4A4C" w:rsidRDefault="00D57977" w:rsidP="00D5797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lang w:eastAsia="x-none" w:bidi="ar-SA"/>
        </w:rPr>
      </w:pPr>
      <w:r w:rsidRPr="00ED4A4C">
        <w:rPr>
          <w:rFonts w:ascii="Times New Roman" w:hAnsi="Times New Roman" w:cs="Times New Roman"/>
          <w:b/>
          <w:color w:val="000000" w:themeColor="text1"/>
          <w:sz w:val="20"/>
          <w:lang w:eastAsia="x-none" w:bidi="ar-SA"/>
        </w:rPr>
        <w:t>FINANCIAL CONTROL/MANAGEMENT</w:t>
      </w:r>
    </w:p>
    <w:p w14:paraId="6D2A6F12" w14:textId="77777777" w:rsidR="00D57977" w:rsidRPr="0016351A" w:rsidRDefault="00D57977" w:rsidP="00D57977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lang w:eastAsia="x-none" w:bidi="ar-SA"/>
        </w:rPr>
      </w:pPr>
    </w:p>
    <w:tbl>
      <w:tblPr>
        <w:tblStyle w:val="PlainTable1"/>
        <w:tblW w:w="4906" w:type="pct"/>
        <w:tblLook w:val="04A0" w:firstRow="1" w:lastRow="0" w:firstColumn="1" w:lastColumn="0" w:noHBand="0" w:noVBand="1"/>
      </w:tblPr>
      <w:tblGrid>
        <w:gridCol w:w="3044"/>
        <w:gridCol w:w="6130"/>
      </w:tblGrid>
      <w:tr w:rsidR="00D57977" w:rsidRPr="0016351A" w14:paraId="27429856" w14:textId="77777777" w:rsidTr="003764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pct"/>
          </w:tcPr>
          <w:p w14:paraId="0FF3F6FC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Particulars</w:t>
            </w:r>
          </w:p>
        </w:tc>
        <w:tc>
          <w:tcPr>
            <w:tcW w:w="3341" w:type="pct"/>
          </w:tcPr>
          <w:p w14:paraId="1D56D553" w14:textId="77777777" w:rsidR="00D57977" w:rsidRPr="0016351A" w:rsidRDefault="00D57977" w:rsidP="006D6B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Detailed information</w:t>
            </w:r>
          </w:p>
        </w:tc>
      </w:tr>
      <w:tr w:rsidR="00D57977" w:rsidRPr="0016351A" w14:paraId="52310012" w14:textId="77777777" w:rsidTr="00376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pct"/>
          </w:tcPr>
          <w:p w14:paraId="40DAE426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Accounting System and accounting software application</w:t>
            </w:r>
          </w:p>
        </w:tc>
        <w:tc>
          <w:tcPr>
            <w:tcW w:w="3341" w:type="pct"/>
          </w:tcPr>
          <w:p w14:paraId="286F5588" w14:textId="77777777" w:rsidR="00D57977" w:rsidRPr="0016351A" w:rsidRDefault="00D57977" w:rsidP="006D6B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330B3497" w14:textId="77777777" w:rsidTr="00376495">
        <w:trPr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pct"/>
          </w:tcPr>
          <w:p w14:paraId="3CDC9F30" w14:textId="77777777" w:rsidR="00D57977" w:rsidRPr="0016351A" w:rsidRDefault="00D57977" w:rsidP="006D6BE6">
            <w:pPr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Procurement and asset management system</w:t>
            </w:r>
          </w:p>
        </w:tc>
        <w:tc>
          <w:tcPr>
            <w:tcW w:w="3341" w:type="pct"/>
          </w:tcPr>
          <w:p w14:paraId="76D3B672" w14:textId="77777777" w:rsidR="00D57977" w:rsidRPr="0016351A" w:rsidRDefault="00D57977" w:rsidP="006D6B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</w:tbl>
    <w:p w14:paraId="4FED6463" w14:textId="77777777" w:rsidR="00D57977" w:rsidRPr="0016351A" w:rsidRDefault="00D57977" w:rsidP="00D57977">
      <w:pPr>
        <w:jc w:val="both"/>
        <w:rPr>
          <w:rFonts w:eastAsia="Calibri"/>
          <w:bCs/>
          <w:color w:val="000000" w:themeColor="text1"/>
          <w:szCs w:val="22"/>
        </w:rPr>
      </w:pPr>
    </w:p>
    <w:p w14:paraId="61311A81" w14:textId="77777777" w:rsidR="00D57977" w:rsidRPr="0016351A" w:rsidRDefault="00D57977" w:rsidP="00D57977">
      <w:pPr>
        <w:jc w:val="both"/>
        <w:rPr>
          <w:rFonts w:eastAsia="Calibri"/>
          <w:bCs/>
          <w:color w:val="000000" w:themeColor="text1"/>
          <w:szCs w:val="22"/>
        </w:rPr>
      </w:pPr>
    </w:p>
    <w:p w14:paraId="33D2C053" w14:textId="77777777" w:rsidR="00D57977" w:rsidRPr="00ED4A4C" w:rsidRDefault="00D57977" w:rsidP="00D5797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lang w:eastAsia="x-none" w:bidi="ar-SA"/>
        </w:rPr>
      </w:pPr>
      <w:r w:rsidRPr="00ED4A4C">
        <w:rPr>
          <w:rFonts w:ascii="Times New Roman" w:hAnsi="Times New Roman" w:cs="Times New Roman"/>
          <w:b/>
          <w:color w:val="000000" w:themeColor="text1"/>
          <w:sz w:val="20"/>
          <w:lang w:eastAsia="x-none" w:bidi="ar-SA"/>
        </w:rPr>
        <w:t>SWOT ANALYSIS OF THE ORGANIZATION</w:t>
      </w:r>
    </w:p>
    <w:p w14:paraId="3728F47D" w14:textId="77777777" w:rsidR="00D57977" w:rsidRPr="0016351A" w:rsidRDefault="00D57977" w:rsidP="00D57977">
      <w:pPr>
        <w:pStyle w:val="ListParagraph"/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8"/>
          <w:szCs w:val="28"/>
          <w:lang w:eastAsia="x-none" w:bidi="ar-SA"/>
        </w:rPr>
      </w:pPr>
    </w:p>
    <w:tbl>
      <w:tblPr>
        <w:tblStyle w:val="PlainTable1"/>
        <w:tblW w:w="9498" w:type="dxa"/>
        <w:tblLook w:val="01E0" w:firstRow="1" w:lastRow="1" w:firstColumn="1" w:lastColumn="1" w:noHBand="0" w:noVBand="0"/>
      </w:tblPr>
      <w:tblGrid>
        <w:gridCol w:w="4695"/>
        <w:gridCol w:w="4803"/>
      </w:tblGrid>
      <w:tr w:rsidR="00D57977" w:rsidRPr="0016351A" w14:paraId="10D08450" w14:textId="77777777" w:rsidTr="006D6B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5" w:type="dxa"/>
          </w:tcPr>
          <w:p w14:paraId="39382C10" w14:textId="77777777" w:rsidR="00D57977" w:rsidRPr="0016351A" w:rsidRDefault="00D57977" w:rsidP="006D6BE6">
            <w:pPr>
              <w:widowControl w:val="0"/>
              <w:autoSpaceDE w:val="0"/>
              <w:autoSpaceDN w:val="0"/>
              <w:adjustRightInd w:val="0"/>
              <w:contextualSpacing/>
              <w:jc w:val="both"/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Strengths</w:t>
            </w:r>
          </w:p>
          <w:p w14:paraId="3AFF34AF" w14:textId="77777777" w:rsidR="00D57977" w:rsidRPr="0016351A" w:rsidRDefault="00D57977" w:rsidP="006D6BE6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</w:pPr>
          </w:p>
          <w:p w14:paraId="6B94F35D" w14:textId="77777777" w:rsidR="00D57977" w:rsidRPr="0016351A" w:rsidRDefault="00D57977" w:rsidP="006D6BE6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803" w:type="dxa"/>
          </w:tcPr>
          <w:p w14:paraId="4C49362A" w14:textId="77777777" w:rsidR="00D57977" w:rsidRPr="0016351A" w:rsidRDefault="00D57977" w:rsidP="006D6BE6">
            <w:pPr>
              <w:widowControl w:val="0"/>
              <w:autoSpaceDE w:val="0"/>
              <w:autoSpaceDN w:val="0"/>
              <w:adjustRightInd w:val="0"/>
              <w:contextualSpacing/>
              <w:jc w:val="both"/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Weaknesses</w:t>
            </w:r>
          </w:p>
          <w:p w14:paraId="2FAFBB02" w14:textId="77777777" w:rsidR="00D57977" w:rsidRPr="0016351A" w:rsidRDefault="00D57977" w:rsidP="006D6BE6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</w:pPr>
          </w:p>
          <w:p w14:paraId="03A5F5BA" w14:textId="77777777" w:rsidR="00D57977" w:rsidRPr="0016351A" w:rsidRDefault="00D57977" w:rsidP="006D6BE6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</w:pPr>
          </w:p>
        </w:tc>
      </w:tr>
      <w:tr w:rsidR="00D57977" w:rsidRPr="0016351A" w14:paraId="6629764C" w14:textId="77777777" w:rsidTr="006D6BE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5" w:type="dxa"/>
          </w:tcPr>
          <w:p w14:paraId="2A70BD31" w14:textId="77777777" w:rsidR="00D57977" w:rsidRPr="0016351A" w:rsidRDefault="00D57977" w:rsidP="006D6BE6">
            <w:pPr>
              <w:widowControl w:val="0"/>
              <w:autoSpaceDE w:val="0"/>
              <w:autoSpaceDN w:val="0"/>
              <w:adjustRightInd w:val="0"/>
              <w:contextualSpacing/>
              <w:jc w:val="both"/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Opportunities</w:t>
            </w:r>
          </w:p>
          <w:p w14:paraId="4216C942" w14:textId="77777777" w:rsidR="00D57977" w:rsidRPr="0016351A" w:rsidRDefault="00D57977" w:rsidP="006D6BE6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</w:pPr>
          </w:p>
          <w:p w14:paraId="7F33B540" w14:textId="77777777" w:rsidR="00D57977" w:rsidRPr="0016351A" w:rsidRDefault="00D57977" w:rsidP="006D6BE6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803" w:type="dxa"/>
          </w:tcPr>
          <w:p w14:paraId="7DBD5501" w14:textId="77777777" w:rsidR="00D57977" w:rsidRPr="0016351A" w:rsidRDefault="00D57977" w:rsidP="006D6BE6">
            <w:pPr>
              <w:widowControl w:val="0"/>
              <w:autoSpaceDE w:val="0"/>
              <w:autoSpaceDN w:val="0"/>
              <w:adjustRightInd w:val="0"/>
              <w:contextualSpacing/>
              <w:jc w:val="both"/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Threats</w:t>
            </w:r>
          </w:p>
          <w:p w14:paraId="6372F1D6" w14:textId="77777777" w:rsidR="00D57977" w:rsidRPr="0016351A" w:rsidRDefault="00D57977" w:rsidP="006D6BE6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</w:pPr>
          </w:p>
          <w:p w14:paraId="4BB47CED" w14:textId="77777777" w:rsidR="00D57977" w:rsidRPr="0016351A" w:rsidRDefault="00D57977" w:rsidP="006D6BE6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</w:pPr>
          </w:p>
        </w:tc>
      </w:tr>
    </w:tbl>
    <w:p w14:paraId="5FAC3885" w14:textId="77777777" w:rsidR="00D57977" w:rsidRPr="0016351A" w:rsidRDefault="00D57977" w:rsidP="00D57977">
      <w:pPr>
        <w:jc w:val="both"/>
        <w:rPr>
          <w:rFonts w:eastAsia="Calibri"/>
          <w:bCs/>
          <w:color w:val="000000" w:themeColor="text1"/>
          <w:szCs w:val="22"/>
        </w:rPr>
      </w:pPr>
    </w:p>
    <w:p w14:paraId="6D012A45" w14:textId="77777777" w:rsidR="00D57977" w:rsidRPr="0016351A" w:rsidRDefault="00D57977" w:rsidP="00D57977">
      <w:pPr>
        <w:jc w:val="both"/>
        <w:rPr>
          <w:rFonts w:eastAsia="Calibri"/>
          <w:bCs/>
          <w:color w:val="000000" w:themeColor="text1"/>
          <w:szCs w:val="22"/>
        </w:rPr>
      </w:pPr>
    </w:p>
    <w:p w14:paraId="60BF7EBE" w14:textId="77777777" w:rsidR="00D57977" w:rsidRPr="00ED4A4C" w:rsidRDefault="00D57977" w:rsidP="00D5797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lang w:eastAsia="x-none" w:bidi="ar-SA"/>
        </w:rPr>
      </w:pPr>
      <w:r w:rsidRPr="00ED4A4C">
        <w:rPr>
          <w:rFonts w:ascii="Times New Roman" w:hAnsi="Times New Roman" w:cs="Times New Roman"/>
          <w:b/>
          <w:color w:val="000000" w:themeColor="text1"/>
          <w:sz w:val="20"/>
          <w:lang w:eastAsia="x-none" w:bidi="ar-SA"/>
        </w:rPr>
        <w:t>OTHER RELEVANT INFO OF THE ORGANIZATION</w:t>
      </w:r>
    </w:p>
    <w:p w14:paraId="768B479F" w14:textId="41869FC3" w:rsidR="00D57977" w:rsidRPr="00021B40" w:rsidRDefault="00D57977" w:rsidP="00D57977">
      <w:pPr>
        <w:jc w:val="both"/>
        <w:rPr>
          <w:bCs/>
          <w:i/>
          <w:color w:val="000000" w:themeColor="text1"/>
          <w:szCs w:val="22"/>
        </w:rPr>
      </w:pPr>
      <w:r w:rsidRPr="0016351A">
        <w:rPr>
          <w:bCs/>
          <w:i/>
          <w:color w:val="000000" w:themeColor="text1"/>
          <w:szCs w:val="22"/>
        </w:rPr>
        <w:t xml:space="preserve">(Maximum 500 words; </w:t>
      </w:r>
      <w:bookmarkStart w:id="0" w:name="_Toc24378391"/>
      <w:r w:rsidRPr="0016351A">
        <w:rPr>
          <w:bCs/>
          <w:i/>
          <w:color w:val="000000" w:themeColor="text1"/>
          <w:szCs w:val="22"/>
        </w:rPr>
        <w:t>Anti-corruption</w:t>
      </w:r>
      <w:bookmarkStart w:id="1" w:name="_Toc24378394"/>
      <w:bookmarkEnd w:id="0"/>
      <w:r w:rsidRPr="0016351A">
        <w:rPr>
          <w:bCs/>
          <w:i/>
          <w:color w:val="000000" w:themeColor="text1"/>
          <w:szCs w:val="22"/>
        </w:rPr>
        <w:t>, Sustainability Mechanisms</w:t>
      </w:r>
      <w:bookmarkEnd w:id="1"/>
      <w:r w:rsidRPr="0016351A">
        <w:rPr>
          <w:bCs/>
          <w:i/>
          <w:color w:val="000000" w:themeColor="text1"/>
          <w:szCs w:val="22"/>
        </w:rPr>
        <w:t xml:space="preserve">, </w:t>
      </w:r>
      <w:r w:rsidR="00021B40">
        <w:rPr>
          <w:bCs/>
          <w:i/>
          <w:color w:val="000000" w:themeColor="text1"/>
          <w:szCs w:val="22"/>
        </w:rPr>
        <w:t xml:space="preserve">Community feedback </w:t>
      </w:r>
      <w:proofErr w:type="spellStart"/>
      <w:r w:rsidRPr="0016351A">
        <w:rPr>
          <w:bCs/>
          <w:i/>
          <w:color w:val="000000" w:themeColor="text1"/>
          <w:szCs w:val="22"/>
        </w:rPr>
        <w:t>etc</w:t>
      </w:r>
      <w:proofErr w:type="spellEnd"/>
      <w:r w:rsidRPr="0016351A">
        <w:rPr>
          <w:bCs/>
          <w:i/>
          <w:color w:val="000000" w:themeColor="text1"/>
          <w:szCs w:val="22"/>
        </w:rPr>
        <w:t>)</w:t>
      </w:r>
    </w:p>
    <w:tbl>
      <w:tblPr>
        <w:tblStyle w:val="PlainTable1"/>
        <w:tblW w:w="5000" w:type="pct"/>
        <w:tblLook w:val="0420" w:firstRow="1" w:lastRow="0" w:firstColumn="0" w:lastColumn="0" w:noHBand="0" w:noVBand="1"/>
      </w:tblPr>
      <w:tblGrid>
        <w:gridCol w:w="9350"/>
      </w:tblGrid>
      <w:tr w:rsidR="00D57977" w:rsidRPr="0016351A" w14:paraId="4F6DB2AF" w14:textId="77777777" w:rsidTr="006D6B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7"/>
        </w:trPr>
        <w:tc>
          <w:tcPr>
            <w:tcW w:w="5000" w:type="pct"/>
          </w:tcPr>
          <w:p w14:paraId="5847A40F" w14:textId="77777777" w:rsidR="00D57977" w:rsidRPr="0016351A" w:rsidRDefault="00D57977" w:rsidP="006D6BE6">
            <w:pPr>
              <w:jc w:val="both"/>
              <w:rPr>
                <w:b w:val="0"/>
                <w:color w:val="000000" w:themeColor="text1"/>
                <w:szCs w:val="22"/>
              </w:rPr>
            </w:pPr>
          </w:p>
        </w:tc>
      </w:tr>
    </w:tbl>
    <w:p w14:paraId="3E6CB83E" w14:textId="77777777" w:rsidR="00D57977" w:rsidRPr="0016351A" w:rsidRDefault="00D57977" w:rsidP="00D57977">
      <w:pPr>
        <w:tabs>
          <w:tab w:val="left" w:pos="0"/>
          <w:tab w:val="left" w:pos="270"/>
          <w:tab w:val="center" w:pos="4680"/>
        </w:tabs>
        <w:jc w:val="both"/>
        <w:rPr>
          <w:bCs/>
          <w:color w:val="000000" w:themeColor="text1"/>
          <w:szCs w:val="22"/>
        </w:rPr>
      </w:pPr>
    </w:p>
    <w:p w14:paraId="6BE5061A" w14:textId="77777777" w:rsidR="00D57977" w:rsidRPr="00ED4A4C" w:rsidRDefault="00D57977" w:rsidP="00D5797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lang w:eastAsia="x-none" w:bidi="ar-SA"/>
        </w:rPr>
      </w:pPr>
      <w:r w:rsidRPr="00ED4A4C">
        <w:rPr>
          <w:rFonts w:ascii="Times New Roman" w:hAnsi="Times New Roman" w:cs="Times New Roman"/>
          <w:b/>
          <w:color w:val="000000" w:themeColor="text1"/>
          <w:sz w:val="20"/>
          <w:lang w:eastAsia="x-none" w:bidi="ar-SA"/>
        </w:rPr>
        <w:t>POLICIES/MANUAL/REPORTS TO BE ATTACHED</w:t>
      </w:r>
    </w:p>
    <w:p w14:paraId="4C27FCA5" w14:textId="77777777" w:rsidR="00D57977" w:rsidRPr="0016351A" w:rsidRDefault="00D57977" w:rsidP="00D57977">
      <w:pPr>
        <w:pStyle w:val="ListParagraph"/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8"/>
          <w:szCs w:val="28"/>
          <w:lang w:eastAsia="x-none" w:bidi="ar-SA"/>
        </w:rPr>
      </w:pPr>
    </w:p>
    <w:tbl>
      <w:tblPr>
        <w:tblStyle w:val="PlainTable1"/>
        <w:tblW w:w="4873" w:type="pct"/>
        <w:tblLayout w:type="fixed"/>
        <w:tblLook w:val="04A0" w:firstRow="1" w:lastRow="0" w:firstColumn="1" w:lastColumn="0" w:noHBand="0" w:noVBand="1"/>
      </w:tblPr>
      <w:tblGrid>
        <w:gridCol w:w="3953"/>
        <w:gridCol w:w="1524"/>
        <w:gridCol w:w="1247"/>
        <w:gridCol w:w="2389"/>
      </w:tblGrid>
      <w:tr w:rsidR="00D57977" w:rsidRPr="0016351A" w14:paraId="7B15D167" w14:textId="77777777" w:rsidTr="006D6B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351420AE" w14:textId="77777777" w:rsidR="00D57977" w:rsidRPr="0016351A" w:rsidRDefault="00D57977" w:rsidP="006D6BE6">
            <w:pPr>
              <w:jc w:val="both"/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Name of the documents</w:t>
            </w:r>
          </w:p>
        </w:tc>
        <w:tc>
          <w:tcPr>
            <w:tcW w:w="836" w:type="pct"/>
          </w:tcPr>
          <w:p w14:paraId="60368BC6" w14:textId="77777777" w:rsidR="00D57977" w:rsidRPr="0016351A" w:rsidRDefault="00D57977" w:rsidP="006D6BE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Does this document exist in your organization (if yes, please checked the box)</w:t>
            </w:r>
          </w:p>
        </w:tc>
        <w:tc>
          <w:tcPr>
            <w:tcW w:w="684" w:type="pct"/>
          </w:tcPr>
          <w:p w14:paraId="279D1F98" w14:textId="7E52B138" w:rsidR="00D57977" w:rsidRPr="0016351A" w:rsidRDefault="00D57977" w:rsidP="006D6BE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 xml:space="preserve">Checked the </w:t>
            </w:r>
            <w:r w:rsidR="00021B40" w:rsidRPr="0016351A">
              <w:rPr>
                <w:b w:val="0"/>
                <w:color w:val="000000" w:themeColor="text1"/>
                <w:szCs w:val="22"/>
              </w:rPr>
              <w:t>box if</w:t>
            </w:r>
            <w:r w:rsidRPr="0016351A">
              <w:rPr>
                <w:b w:val="0"/>
                <w:color w:val="000000" w:themeColor="text1"/>
                <w:szCs w:val="22"/>
              </w:rPr>
              <w:t xml:space="preserve"> the document is attached as evidence</w:t>
            </w:r>
          </w:p>
        </w:tc>
        <w:tc>
          <w:tcPr>
            <w:tcW w:w="1311" w:type="pct"/>
          </w:tcPr>
          <w:p w14:paraId="51D1DCF0" w14:textId="77777777" w:rsidR="00D57977" w:rsidRPr="0016351A" w:rsidRDefault="00D57977" w:rsidP="006D6BE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  <w:szCs w:val="22"/>
              </w:rPr>
            </w:pPr>
            <w:r w:rsidRPr="0016351A">
              <w:rPr>
                <w:b w:val="0"/>
                <w:color w:val="000000" w:themeColor="text1"/>
                <w:szCs w:val="22"/>
              </w:rPr>
              <w:t>Explain if not attached</w:t>
            </w:r>
          </w:p>
        </w:tc>
      </w:tr>
      <w:tr w:rsidR="00D57977" w:rsidRPr="0016351A" w14:paraId="7C4ECF70" w14:textId="77777777" w:rsidTr="006D6B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0F0F640B" w14:textId="77777777" w:rsidR="00D57977" w:rsidRPr="0016351A" w:rsidRDefault="00D57977" w:rsidP="006D6BE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</w:pPr>
            <w:r w:rsidRPr="0016351A"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  <w:t>Registration certificate</w:t>
            </w:r>
          </w:p>
        </w:tc>
        <w:tc>
          <w:tcPr>
            <w:tcW w:w="836" w:type="pct"/>
          </w:tcPr>
          <w:p w14:paraId="5C7DA4C7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5B275BA1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0FF31A90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00FE8F12" w14:textId="77777777" w:rsidTr="006D6BE6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767906AD" w14:textId="77777777" w:rsidR="00D57977" w:rsidRPr="0016351A" w:rsidRDefault="00D57977" w:rsidP="006D6BE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</w:pPr>
            <w:r w:rsidRPr="0016351A"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  <w:t>HR policy/manual</w:t>
            </w:r>
          </w:p>
        </w:tc>
        <w:tc>
          <w:tcPr>
            <w:tcW w:w="836" w:type="pct"/>
          </w:tcPr>
          <w:p w14:paraId="1C0218F4" w14:textId="77777777" w:rsidR="00D57977" w:rsidRPr="0016351A" w:rsidRDefault="00D57977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17841718" w14:textId="77777777" w:rsidR="00D57977" w:rsidRPr="0016351A" w:rsidRDefault="00D57977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4176AE03" w14:textId="77777777" w:rsidR="00D57977" w:rsidRPr="0016351A" w:rsidRDefault="00D57977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55B19374" w14:textId="77777777" w:rsidTr="006D6B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40C3612F" w14:textId="77777777" w:rsidR="00D57977" w:rsidRPr="0016351A" w:rsidRDefault="00D57977" w:rsidP="006D6BE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</w:pPr>
            <w:r w:rsidRPr="0016351A"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  <w:t>Administration and finance policy</w:t>
            </w:r>
          </w:p>
        </w:tc>
        <w:tc>
          <w:tcPr>
            <w:tcW w:w="836" w:type="pct"/>
          </w:tcPr>
          <w:p w14:paraId="22741208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59E4868F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2F0B0AFF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657B94AE" w14:textId="77777777" w:rsidTr="006D6BE6">
        <w:trPr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1872B989" w14:textId="77777777" w:rsidR="00D57977" w:rsidRPr="0016351A" w:rsidRDefault="00D57977" w:rsidP="006D6BE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</w:pPr>
            <w:r w:rsidRPr="0016351A"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  <w:t>Financial risk management policy</w:t>
            </w:r>
          </w:p>
        </w:tc>
        <w:tc>
          <w:tcPr>
            <w:tcW w:w="836" w:type="pct"/>
          </w:tcPr>
          <w:p w14:paraId="044481EF" w14:textId="77777777" w:rsidR="00D57977" w:rsidRPr="0016351A" w:rsidRDefault="00D57977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53395409" w14:textId="77777777" w:rsidR="00D57977" w:rsidRPr="0016351A" w:rsidRDefault="00D57977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5959CF89" w14:textId="77777777" w:rsidR="00D57977" w:rsidRPr="0016351A" w:rsidRDefault="00D57977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78555C54" w14:textId="77777777" w:rsidTr="006D6B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5103D637" w14:textId="77777777" w:rsidR="00D57977" w:rsidRPr="0016351A" w:rsidRDefault="00D57977" w:rsidP="006D6BE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</w:pPr>
            <w:r w:rsidRPr="0016351A"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  <w:t>Internal financial control framework</w:t>
            </w:r>
          </w:p>
        </w:tc>
        <w:tc>
          <w:tcPr>
            <w:tcW w:w="836" w:type="pct"/>
          </w:tcPr>
          <w:p w14:paraId="1B3DD140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2D9152DA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3B243D6D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2715B620" w14:textId="77777777" w:rsidTr="006D6BE6">
        <w:trPr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7DC40BA2" w14:textId="77777777" w:rsidR="00D57977" w:rsidRPr="0016351A" w:rsidRDefault="00D57977" w:rsidP="006D6BE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</w:pPr>
            <w:r w:rsidRPr="0016351A"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  <w:t>Fraud / Anti-Corruption policy</w:t>
            </w:r>
          </w:p>
        </w:tc>
        <w:tc>
          <w:tcPr>
            <w:tcW w:w="836" w:type="pct"/>
          </w:tcPr>
          <w:p w14:paraId="64FF2F46" w14:textId="77777777" w:rsidR="00D57977" w:rsidRPr="0016351A" w:rsidRDefault="00D57977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2CC58026" w14:textId="77777777" w:rsidR="00D57977" w:rsidRPr="0016351A" w:rsidRDefault="00D57977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2FD204FA" w14:textId="77777777" w:rsidR="00D57977" w:rsidRPr="0016351A" w:rsidRDefault="00D57977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3F4E6D9D" w14:textId="77777777" w:rsidTr="006D6B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06F8B229" w14:textId="4BA19798" w:rsidR="00D57977" w:rsidRPr="0016351A" w:rsidRDefault="00D57977" w:rsidP="006D6BE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</w:pPr>
            <w:r w:rsidRPr="0016351A"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  <w:t>External audit report 202</w:t>
            </w:r>
            <w:r w:rsidR="0041199C"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  <w:t>3</w:t>
            </w:r>
          </w:p>
        </w:tc>
        <w:tc>
          <w:tcPr>
            <w:tcW w:w="836" w:type="pct"/>
          </w:tcPr>
          <w:p w14:paraId="0DD77BC8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1EB45391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06F6A617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6CABEBF6" w14:textId="77777777" w:rsidTr="006D6BE6">
        <w:trPr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3ECFEEC9" w14:textId="1BAAF5CF" w:rsidR="00D57977" w:rsidRPr="0016351A" w:rsidRDefault="00D57977" w:rsidP="006D6BE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</w:pPr>
            <w:r w:rsidRPr="0016351A"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  <w:t>Annual report 202</w:t>
            </w:r>
            <w:r w:rsidR="0041199C"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  <w:t>3</w:t>
            </w:r>
          </w:p>
        </w:tc>
        <w:tc>
          <w:tcPr>
            <w:tcW w:w="836" w:type="pct"/>
          </w:tcPr>
          <w:p w14:paraId="4A086B30" w14:textId="77777777" w:rsidR="00D57977" w:rsidRPr="0016351A" w:rsidRDefault="00D57977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4004E5EE" w14:textId="77777777" w:rsidR="00D57977" w:rsidRPr="0016351A" w:rsidRDefault="00D57977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16F5BEF8" w14:textId="77777777" w:rsidR="00D57977" w:rsidRPr="0016351A" w:rsidRDefault="00D57977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263480D7" w14:textId="77777777" w:rsidTr="006D6B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1A881B3B" w14:textId="77777777" w:rsidR="00D57977" w:rsidRPr="0016351A" w:rsidRDefault="00D57977" w:rsidP="006D6BE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</w:pPr>
            <w:r w:rsidRPr="0016351A"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  <w:t>Procurement policy</w:t>
            </w:r>
          </w:p>
        </w:tc>
        <w:tc>
          <w:tcPr>
            <w:tcW w:w="836" w:type="pct"/>
          </w:tcPr>
          <w:p w14:paraId="72895868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1A1193E8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2F63E427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6231744F" w14:textId="77777777" w:rsidTr="006D6BE6">
        <w:trPr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473F7552" w14:textId="77777777" w:rsidR="00D57977" w:rsidRPr="0016351A" w:rsidRDefault="00D57977" w:rsidP="006D6BE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</w:pPr>
            <w:r w:rsidRPr="0016351A"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  <w:t>Safety/Security policy</w:t>
            </w:r>
          </w:p>
        </w:tc>
        <w:tc>
          <w:tcPr>
            <w:tcW w:w="836" w:type="pct"/>
          </w:tcPr>
          <w:p w14:paraId="6884B3FC" w14:textId="77777777" w:rsidR="00D57977" w:rsidRPr="0016351A" w:rsidRDefault="00D57977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45F9CBA6" w14:textId="77777777" w:rsidR="00D57977" w:rsidRPr="0016351A" w:rsidRDefault="00D57977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1B0677DF" w14:textId="77777777" w:rsidR="00D57977" w:rsidRPr="0016351A" w:rsidRDefault="00D57977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51BB2A3B" w14:textId="77777777" w:rsidTr="006D6B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1E47F3C9" w14:textId="77777777" w:rsidR="00D57977" w:rsidRPr="0016351A" w:rsidRDefault="00D57977" w:rsidP="006D6BE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</w:pPr>
            <w:r w:rsidRPr="0016351A"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  <w:t>Latest strategic plan</w:t>
            </w:r>
          </w:p>
        </w:tc>
        <w:tc>
          <w:tcPr>
            <w:tcW w:w="836" w:type="pct"/>
          </w:tcPr>
          <w:p w14:paraId="49602DE0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09CCCBA3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10ACD6DA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49D91E4E" w14:textId="77777777" w:rsidTr="006D6BE6">
        <w:trPr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14500CC0" w14:textId="77777777" w:rsidR="00D57977" w:rsidRPr="0016351A" w:rsidRDefault="00D57977" w:rsidP="006D6BE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</w:pPr>
            <w:r w:rsidRPr="0016351A"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  <w:t>Staff organogram</w:t>
            </w:r>
          </w:p>
        </w:tc>
        <w:tc>
          <w:tcPr>
            <w:tcW w:w="836" w:type="pct"/>
          </w:tcPr>
          <w:p w14:paraId="5E05EA21" w14:textId="77777777" w:rsidR="00D57977" w:rsidRPr="0016351A" w:rsidRDefault="00D57977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23F3DFAA" w14:textId="77777777" w:rsidR="00D57977" w:rsidRPr="0016351A" w:rsidRDefault="00D57977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5DD830E8" w14:textId="77777777" w:rsidR="00D57977" w:rsidRPr="0016351A" w:rsidRDefault="00D57977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30073F7F" w14:textId="77777777" w:rsidTr="006D6B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296C7100" w14:textId="77777777" w:rsidR="00D57977" w:rsidRPr="0016351A" w:rsidRDefault="00D57977" w:rsidP="006D6BE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</w:pPr>
            <w:r w:rsidRPr="0016351A"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  <w:t>Gender policy</w:t>
            </w:r>
          </w:p>
        </w:tc>
        <w:tc>
          <w:tcPr>
            <w:tcW w:w="836" w:type="pct"/>
          </w:tcPr>
          <w:p w14:paraId="4037DE99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3A636601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124D06B6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4DCC9BE1" w14:textId="77777777" w:rsidTr="006D6BE6">
        <w:trPr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211BBAA3" w14:textId="77777777" w:rsidR="00D57977" w:rsidRPr="0016351A" w:rsidRDefault="00D57977" w:rsidP="006D6BE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</w:pPr>
            <w:r w:rsidRPr="0016351A">
              <w:rPr>
                <w:rFonts w:ascii="Times New Roman" w:hAnsi="Times New Roman" w:cs="Times New Roman"/>
                <w:b w:val="0"/>
                <w:color w:val="000000" w:themeColor="text1"/>
                <w:szCs w:val="22"/>
              </w:rPr>
              <w:t>Monitoring and Evaluation framework</w:t>
            </w:r>
          </w:p>
        </w:tc>
        <w:tc>
          <w:tcPr>
            <w:tcW w:w="836" w:type="pct"/>
          </w:tcPr>
          <w:p w14:paraId="3FD3CE57" w14:textId="77777777" w:rsidR="00D57977" w:rsidRPr="0016351A" w:rsidRDefault="00D57977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3B9FB241" w14:textId="77777777" w:rsidR="00D57977" w:rsidRPr="0016351A" w:rsidRDefault="00D57977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</w:r>
            <w:r w:rsidR="00101DE5">
              <w:rPr>
                <w:bCs/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bCs/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78862880" w14:textId="77777777" w:rsidR="00D57977" w:rsidRPr="0016351A" w:rsidRDefault="00D57977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2"/>
              </w:rPr>
            </w:pPr>
          </w:p>
        </w:tc>
      </w:tr>
      <w:tr w:rsidR="00D57977" w:rsidRPr="0016351A" w14:paraId="64049082" w14:textId="77777777" w:rsidTr="006D6B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3D84D770" w14:textId="77777777" w:rsidR="00D57977" w:rsidRPr="0016351A" w:rsidRDefault="00D57977" w:rsidP="006D6BE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</w:pPr>
            <w:r w:rsidRPr="0016351A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 xml:space="preserve">Safeguarding Policy </w:t>
            </w:r>
          </w:p>
        </w:tc>
        <w:tc>
          <w:tcPr>
            <w:tcW w:w="836" w:type="pct"/>
          </w:tcPr>
          <w:p w14:paraId="2C49AF37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Cs w:val="22"/>
                <w:lang w:val="en-GB"/>
              </w:rPr>
            </w:pPr>
            <w:r w:rsidRPr="0016351A">
              <w:rPr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color w:val="000000" w:themeColor="text1"/>
                <w:szCs w:val="22"/>
                <w:lang w:val="en-GB"/>
              </w:rPr>
            </w:r>
            <w:r w:rsidR="00101DE5">
              <w:rPr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684" w:type="pct"/>
          </w:tcPr>
          <w:p w14:paraId="21D3AE6B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Cs w:val="22"/>
                <w:lang w:val="en-GB"/>
              </w:rPr>
            </w:pPr>
            <w:r w:rsidRPr="0016351A">
              <w:rPr>
                <w:color w:val="000000" w:themeColor="text1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51A">
              <w:rPr>
                <w:color w:val="000000" w:themeColor="text1"/>
                <w:szCs w:val="22"/>
                <w:lang w:val="en-GB"/>
              </w:rPr>
              <w:instrText xml:space="preserve"> FORMCHECKBOX </w:instrText>
            </w:r>
            <w:r w:rsidR="00101DE5">
              <w:rPr>
                <w:color w:val="000000" w:themeColor="text1"/>
                <w:szCs w:val="22"/>
                <w:lang w:val="en-GB"/>
              </w:rPr>
            </w:r>
            <w:r w:rsidR="00101DE5">
              <w:rPr>
                <w:color w:val="000000" w:themeColor="text1"/>
                <w:szCs w:val="22"/>
                <w:lang w:val="en-GB"/>
              </w:rPr>
              <w:fldChar w:fldCharType="separate"/>
            </w:r>
            <w:r w:rsidRPr="0016351A">
              <w:rPr>
                <w:color w:val="000000" w:themeColor="text1"/>
                <w:szCs w:val="22"/>
                <w:lang w:val="en-GB"/>
              </w:rPr>
              <w:fldChar w:fldCharType="end"/>
            </w:r>
          </w:p>
        </w:tc>
        <w:tc>
          <w:tcPr>
            <w:tcW w:w="1311" w:type="pct"/>
          </w:tcPr>
          <w:p w14:paraId="50D705C1" w14:textId="77777777" w:rsidR="00D57977" w:rsidRPr="0016351A" w:rsidRDefault="00D57977" w:rsidP="006D6BE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Cs w:val="22"/>
              </w:rPr>
            </w:pPr>
          </w:p>
        </w:tc>
      </w:tr>
      <w:tr w:rsidR="00021B40" w:rsidRPr="00021B40" w14:paraId="5EFCBD54" w14:textId="77777777" w:rsidTr="006D6BE6">
        <w:trPr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9" w:type="pct"/>
          </w:tcPr>
          <w:p w14:paraId="25EA5557" w14:textId="3E59F722" w:rsidR="00021B40" w:rsidRPr="00021B40" w:rsidRDefault="00021B40" w:rsidP="006D6BE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</w:pPr>
            <w:r w:rsidRPr="00021B4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Others (Specify)</w:t>
            </w:r>
          </w:p>
        </w:tc>
        <w:tc>
          <w:tcPr>
            <w:tcW w:w="836" w:type="pct"/>
          </w:tcPr>
          <w:p w14:paraId="29D89F48" w14:textId="77777777" w:rsidR="00021B40" w:rsidRPr="00021B40" w:rsidRDefault="00021B40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2"/>
                <w:lang w:val="en-GB"/>
              </w:rPr>
            </w:pPr>
          </w:p>
        </w:tc>
        <w:tc>
          <w:tcPr>
            <w:tcW w:w="684" w:type="pct"/>
          </w:tcPr>
          <w:p w14:paraId="76635B3B" w14:textId="77777777" w:rsidR="00021B40" w:rsidRPr="00021B40" w:rsidRDefault="00021B40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2"/>
                <w:lang w:val="en-GB"/>
              </w:rPr>
            </w:pPr>
          </w:p>
        </w:tc>
        <w:tc>
          <w:tcPr>
            <w:tcW w:w="1311" w:type="pct"/>
          </w:tcPr>
          <w:p w14:paraId="5CAFCA9C" w14:textId="77777777" w:rsidR="00021B40" w:rsidRPr="00021B40" w:rsidRDefault="00021B40" w:rsidP="006D6BE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2"/>
              </w:rPr>
            </w:pPr>
          </w:p>
        </w:tc>
      </w:tr>
    </w:tbl>
    <w:p w14:paraId="1E28AB70" w14:textId="77777777" w:rsidR="00D57977" w:rsidRPr="0016351A" w:rsidRDefault="00D57977" w:rsidP="00D57977">
      <w:pPr>
        <w:pStyle w:val="Title"/>
        <w:jc w:val="both"/>
        <w:rPr>
          <w:b w:val="0"/>
          <w:color w:val="000000" w:themeColor="text1"/>
          <w:sz w:val="22"/>
          <w:szCs w:val="22"/>
          <w:lang w:val="en-US"/>
        </w:rPr>
      </w:pPr>
    </w:p>
    <w:p w14:paraId="1945A3DC" w14:textId="7B7BE626" w:rsidR="00D57977" w:rsidRPr="0016351A" w:rsidRDefault="00D57977" w:rsidP="00D57977">
      <w:pPr>
        <w:pStyle w:val="Title"/>
        <w:jc w:val="both"/>
        <w:rPr>
          <w:b w:val="0"/>
          <w:i/>
          <w:color w:val="000000" w:themeColor="text1"/>
          <w:sz w:val="22"/>
          <w:szCs w:val="22"/>
          <w:lang w:val="en-US"/>
        </w:rPr>
      </w:pPr>
      <w:r w:rsidRPr="0016351A">
        <w:rPr>
          <w:b w:val="0"/>
          <w:i/>
          <w:color w:val="000000" w:themeColor="text1"/>
          <w:sz w:val="22"/>
          <w:szCs w:val="22"/>
          <w:lang w:val="en-US"/>
        </w:rPr>
        <w:t xml:space="preserve">This is to certify the above provided information is true and fair representation of </w:t>
      </w:r>
      <w:r w:rsidR="00021B40">
        <w:rPr>
          <w:b w:val="0"/>
          <w:i/>
          <w:color w:val="000000" w:themeColor="text1"/>
          <w:sz w:val="22"/>
          <w:szCs w:val="22"/>
          <w:lang w:val="en-US"/>
        </w:rPr>
        <w:t xml:space="preserve">the </w:t>
      </w:r>
      <w:r w:rsidRPr="0016351A">
        <w:rPr>
          <w:b w:val="0"/>
          <w:i/>
          <w:color w:val="000000" w:themeColor="text1"/>
          <w:sz w:val="22"/>
          <w:szCs w:val="22"/>
          <w:lang w:val="en-US"/>
        </w:rPr>
        <w:t xml:space="preserve">work and information about </w:t>
      </w:r>
      <w:r w:rsidR="00021B40">
        <w:rPr>
          <w:b w:val="0"/>
          <w:i/>
          <w:color w:val="000000" w:themeColor="text1"/>
          <w:sz w:val="22"/>
          <w:szCs w:val="22"/>
          <w:lang w:val="en-US"/>
        </w:rPr>
        <w:t>my</w:t>
      </w:r>
      <w:r w:rsidRPr="0016351A">
        <w:rPr>
          <w:b w:val="0"/>
          <w:i/>
          <w:color w:val="000000" w:themeColor="text1"/>
          <w:sz w:val="22"/>
          <w:szCs w:val="22"/>
          <w:lang w:val="en-US"/>
        </w:rPr>
        <w:t xml:space="preserve"> organization.</w:t>
      </w:r>
    </w:p>
    <w:p w14:paraId="1FABDCEE" w14:textId="77777777" w:rsidR="00D57977" w:rsidRPr="0016351A" w:rsidRDefault="00D57977" w:rsidP="00D57977">
      <w:pPr>
        <w:pStyle w:val="Title"/>
        <w:jc w:val="both"/>
        <w:rPr>
          <w:b w:val="0"/>
          <w:color w:val="000000" w:themeColor="text1"/>
          <w:sz w:val="22"/>
          <w:szCs w:val="22"/>
        </w:rPr>
      </w:pPr>
    </w:p>
    <w:p w14:paraId="1F475E2B" w14:textId="77777777" w:rsidR="00D57977" w:rsidRPr="0016351A" w:rsidRDefault="00D57977" w:rsidP="00D57977">
      <w:pPr>
        <w:pStyle w:val="Title"/>
        <w:jc w:val="both"/>
        <w:rPr>
          <w:b w:val="0"/>
          <w:color w:val="000000" w:themeColor="text1"/>
          <w:sz w:val="22"/>
          <w:szCs w:val="22"/>
          <w:lang w:val="en-US"/>
        </w:rPr>
      </w:pPr>
      <w:r w:rsidRPr="0016351A">
        <w:rPr>
          <w:b w:val="0"/>
          <w:color w:val="000000" w:themeColor="text1"/>
          <w:sz w:val="22"/>
          <w:szCs w:val="22"/>
          <w:lang w:val="en-US"/>
        </w:rPr>
        <w:t>__________________</w:t>
      </w:r>
    </w:p>
    <w:p w14:paraId="0FF46AF2" w14:textId="77777777" w:rsidR="00D57977" w:rsidRPr="0016351A" w:rsidRDefault="00D57977" w:rsidP="00D57977">
      <w:pPr>
        <w:pStyle w:val="Title"/>
        <w:spacing w:line="360" w:lineRule="auto"/>
        <w:jc w:val="both"/>
        <w:rPr>
          <w:b w:val="0"/>
          <w:color w:val="000000" w:themeColor="text1"/>
          <w:sz w:val="22"/>
          <w:szCs w:val="22"/>
          <w:lang w:val="en-US"/>
        </w:rPr>
      </w:pPr>
      <w:r w:rsidRPr="0016351A">
        <w:rPr>
          <w:b w:val="0"/>
          <w:color w:val="000000" w:themeColor="text1"/>
          <w:sz w:val="22"/>
          <w:szCs w:val="22"/>
          <w:lang w:val="en-US"/>
        </w:rPr>
        <w:t>Signature</w:t>
      </w:r>
    </w:p>
    <w:p w14:paraId="2EB778CB" w14:textId="77777777" w:rsidR="00D57977" w:rsidRPr="0016351A" w:rsidRDefault="00D57977" w:rsidP="00D57977">
      <w:pPr>
        <w:pStyle w:val="Title"/>
        <w:spacing w:line="360" w:lineRule="auto"/>
        <w:jc w:val="both"/>
        <w:rPr>
          <w:b w:val="0"/>
          <w:color w:val="000000" w:themeColor="text1"/>
          <w:sz w:val="22"/>
          <w:szCs w:val="22"/>
          <w:lang w:val="en-US"/>
        </w:rPr>
      </w:pPr>
      <w:r w:rsidRPr="0016351A">
        <w:rPr>
          <w:b w:val="0"/>
          <w:color w:val="000000" w:themeColor="text1"/>
          <w:sz w:val="22"/>
          <w:szCs w:val="22"/>
          <w:lang w:val="en-US"/>
        </w:rPr>
        <w:t xml:space="preserve">Name: </w:t>
      </w:r>
    </w:p>
    <w:p w14:paraId="4FA1C409" w14:textId="77777777" w:rsidR="00D57977" w:rsidRPr="0016351A" w:rsidRDefault="00D57977" w:rsidP="00D57977">
      <w:pPr>
        <w:pStyle w:val="Title"/>
        <w:spacing w:line="360" w:lineRule="auto"/>
        <w:jc w:val="both"/>
        <w:rPr>
          <w:b w:val="0"/>
          <w:color w:val="000000" w:themeColor="text1"/>
          <w:sz w:val="22"/>
          <w:szCs w:val="22"/>
          <w:lang w:val="en-US"/>
        </w:rPr>
      </w:pPr>
      <w:r w:rsidRPr="0016351A">
        <w:rPr>
          <w:b w:val="0"/>
          <w:color w:val="000000" w:themeColor="text1"/>
          <w:sz w:val="22"/>
          <w:szCs w:val="22"/>
          <w:lang w:val="en-US"/>
        </w:rPr>
        <w:lastRenderedPageBreak/>
        <w:t xml:space="preserve">Designation: </w:t>
      </w:r>
    </w:p>
    <w:p w14:paraId="0BEA6145" w14:textId="77777777" w:rsidR="00D57977" w:rsidRPr="0016351A" w:rsidRDefault="00D57977" w:rsidP="00D57977">
      <w:pPr>
        <w:pStyle w:val="Title"/>
        <w:spacing w:line="360" w:lineRule="auto"/>
        <w:jc w:val="both"/>
        <w:rPr>
          <w:b w:val="0"/>
          <w:color w:val="000000" w:themeColor="text1"/>
          <w:sz w:val="22"/>
          <w:szCs w:val="22"/>
          <w:lang w:val="en-US"/>
        </w:rPr>
      </w:pPr>
      <w:r w:rsidRPr="0016351A">
        <w:rPr>
          <w:b w:val="0"/>
          <w:color w:val="000000" w:themeColor="text1"/>
          <w:sz w:val="22"/>
          <w:szCs w:val="22"/>
          <w:lang w:val="en-US"/>
        </w:rPr>
        <w:t>Date</w:t>
      </w:r>
      <w:r>
        <w:rPr>
          <w:b w:val="0"/>
          <w:color w:val="000000" w:themeColor="text1"/>
          <w:sz w:val="22"/>
          <w:szCs w:val="22"/>
          <w:lang w:val="en-US"/>
        </w:rPr>
        <w:t>:</w:t>
      </w:r>
    </w:p>
    <w:p w14:paraId="2C091A02" w14:textId="77777777" w:rsidR="003624CF" w:rsidRPr="00E45FFF" w:rsidRDefault="003624CF" w:rsidP="00FF0263">
      <w:pPr>
        <w:pStyle w:val="Title"/>
        <w:jc w:val="both"/>
        <w:rPr>
          <w:rFonts w:asciiTheme="majorHAnsi" w:hAnsiTheme="majorHAnsi" w:cstheme="majorHAnsi"/>
          <w:b w:val="0"/>
          <w:color w:val="000000" w:themeColor="text1"/>
          <w:sz w:val="22"/>
          <w:szCs w:val="22"/>
        </w:rPr>
      </w:pPr>
    </w:p>
    <w:sectPr w:rsidR="003624CF" w:rsidRPr="00E45FFF" w:rsidSect="00D93FE4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05395" w14:textId="77777777" w:rsidR="00225863" w:rsidRDefault="00225863" w:rsidP="0019277C">
      <w:pPr>
        <w:spacing w:after="0" w:line="240" w:lineRule="auto"/>
      </w:pPr>
      <w:r>
        <w:separator/>
      </w:r>
    </w:p>
  </w:endnote>
  <w:endnote w:type="continuationSeparator" w:id="0">
    <w:p w14:paraId="6D82F8DE" w14:textId="77777777" w:rsidR="00225863" w:rsidRDefault="00225863" w:rsidP="001927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415139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7D7FFE" w14:textId="25E21D51" w:rsidR="00E45FFF" w:rsidRDefault="00E45FF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F20BCEE" w14:textId="62620598" w:rsidR="004648B1" w:rsidRPr="00DA0ECC" w:rsidRDefault="004648B1" w:rsidP="00DA0ECC">
    <w:pPr>
      <w:pStyle w:val="Footer"/>
      <w:jc w:val="right"/>
      <w:rPr>
        <w:i/>
        <w:color w:val="FF000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F2D56" w14:textId="77777777" w:rsidR="00225863" w:rsidRDefault="00225863" w:rsidP="0019277C">
      <w:pPr>
        <w:spacing w:after="0" w:line="240" w:lineRule="auto"/>
      </w:pPr>
      <w:r>
        <w:separator/>
      </w:r>
    </w:p>
  </w:footnote>
  <w:footnote w:type="continuationSeparator" w:id="0">
    <w:p w14:paraId="09A8B2EC" w14:textId="77777777" w:rsidR="00225863" w:rsidRDefault="00225863" w:rsidP="001927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FB4F2" w14:textId="108BE7A0" w:rsidR="004648B1" w:rsidRPr="00F26008" w:rsidRDefault="004648B1" w:rsidP="00C971CC">
    <w:pPr>
      <w:pStyle w:val="Heading1"/>
      <w:spacing w:before="0" w:after="0" w:line="240" w:lineRule="auto"/>
      <w:rPr>
        <w:rFonts w:ascii="Trebuchet MS" w:hAnsi="Trebuchet MS" w:cs="Arial"/>
        <w:b w:val="0"/>
        <w:bCs w:val="0"/>
        <w:sz w:val="24"/>
        <w:szCs w:val="2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F5347"/>
    <w:multiLevelType w:val="hybridMultilevel"/>
    <w:tmpl w:val="D856E4F6"/>
    <w:lvl w:ilvl="0" w:tplc="10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DC1369"/>
    <w:multiLevelType w:val="hybridMultilevel"/>
    <w:tmpl w:val="AB1A9B7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F62D4"/>
    <w:multiLevelType w:val="hybridMultilevel"/>
    <w:tmpl w:val="512EBABA"/>
    <w:lvl w:ilvl="0" w:tplc="100C000F">
      <w:start w:val="1"/>
      <w:numFmt w:val="decimal"/>
      <w:lvlText w:val="%1."/>
      <w:lvlJc w:val="left"/>
      <w:pPr>
        <w:ind w:left="360" w:hanging="360"/>
      </w:pPr>
    </w:lvl>
    <w:lvl w:ilvl="1" w:tplc="100C0019" w:tentative="1">
      <w:start w:val="1"/>
      <w:numFmt w:val="lowerLetter"/>
      <w:lvlText w:val="%2."/>
      <w:lvlJc w:val="left"/>
      <w:pPr>
        <w:ind w:left="1080" w:hanging="360"/>
      </w:pPr>
    </w:lvl>
    <w:lvl w:ilvl="2" w:tplc="100C001B" w:tentative="1">
      <w:start w:val="1"/>
      <w:numFmt w:val="lowerRoman"/>
      <w:lvlText w:val="%3."/>
      <w:lvlJc w:val="right"/>
      <w:pPr>
        <w:ind w:left="1800" w:hanging="180"/>
      </w:pPr>
    </w:lvl>
    <w:lvl w:ilvl="3" w:tplc="100C000F" w:tentative="1">
      <w:start w:val="1"/>
      <w:numFmt w:val="decimal"/>
      <w:lvlText w:val="%4."/>
      <w:lvlJc w:val="left"/>
      <w:pPr>
        <w:ind w:left="2520" w:hanging="360"/>
      </w:pPr>
    </w:lvl>
    <w:lvl w:ilvl="4" w:tplc="100C0019" w:tentative="1">
      <w:start w:val="1"/>
      <w:numFmt w:val="lowerLetter"/>
      <w:lvlText w:val="%5."/>
      <w:lvlJc w:val="left"/>
      <w:pPr>
        <w:ind w:left="3240" w:hanging="360"/>
      </w:pPr>
    </w:lvl>
    <w:lvl w:ilvl="5" w:tplc="100C001B" w:tentative="1">
      <w:start w:val="1"/>
      <w:numFmt w:val="lowerRoman"/>
      <w:lvlText w:val="%6."/>
      <w:lvlJc w:val="right"/>
      <w:pPr>
        <w:ind w:left="3960" w:hanging="180"/>
      </w:pPr>
    </w:lvl>
    <w:lvl w:ilvl="6" w:tplc="100C000F" w:tentative="1">
      <w:start w:val="1"/>
      <w:numFmt w:val="decimal"/>
      <w:lvlText w:val="%7."/>
      <w:lvlJc w:val="left"/>
      <w:pPr>
        <w:ind w:left="4680" w:hanging="360"/>
      </w:pPr>
    </w:lvl>
    <w:lvl w:ilvl="7" w:tplc="100C0019" w:tentative="1">
      <w:start w:val="1"/>
      <w:numFmt w:val="lowerLetter"/>
      <w:lvlText w:val="%8."/>
      <w:lvlJc w:val="left"/>
      <w:pPr>
        <w:ind w:left="5400" w:hanging="360"/>
      </w:pPr>
    </w:lvl>
    <w:lvl w:ilvl="8" w:tplc="10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2F1D4B"/>
    <w:multiLevelType w:val="hybridMultilevel"/>
    <w:tmpl w:val="EE0CED58"/>
    <w:lvl w:ilvl="0" w:tplc="DA2445E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FF0000"/>
        <w:sz w:val="28"/>
        <w:szCs w:val="28"/>
      </w:rPr>
    </w:lvl>
    <w:lvl w:ilvl="1" w:tplc="100C0019" w:tentative="1">
      <w:start w:val="1"/>
      <w:numFmt w:val="lowerLetter"/>
      <w:lvlText w:val="%2."/>
      <w:lvlJc w:val="left"/>
      <w:pPr>
        <w:ind w:left="1080" w:hanging="360"/>
      </w:pPr>
    </w:lvl>
    <w:lvl w:ilvl="2" w:tplc="100C001B" w:tentative="1">
      <w:start w:val="1"/>
      <w:numFmt w:val="lowerRoman"/>
      <w:lvlText w:val="%3."/>
      <w:lvlJc w:val="right"/>
      <w:pPr>
        <w:ind w:left="1800" w:hanging="180"/>
      </w:pPr>
    </w:lvl>
    <w:lvl w:ilvl="3" w:tplc="100C000F" w:tentative="1">
      <w:start w:val="1"/>
      <w:numFmt w:val="decimal"/>
      <w:lvlText w:val="%4."/>
      <w:lvlJc w:val="left"/>
      <w:pPr>
        <w:ind w:left="2520" w:hanging="360"/>
      </w:pPr>
    </w:lvl>
    <w:lvl w:ilvl="4" w:tplc="100C0019" w:tentative="1">
      <w:start w:val="1"/>
      <w:numFmt w:val="lowerLetter"/>
      <w:lvlText w:val="%5."/>
      <w:lvlJc w:val="left"/>
      <w:pPr>
        <w:ind w:left="3240" w:hanging="360"/>
      </w:pPr>
    </w:lvl>
    <w:lvl w:ilvl="5" w:tplc="100C001B" w:tentative="1">
      <w:start w:val="1"/>
      <w:numFmt w:val="lowerRoman"/>
      <w:lvlText w:val="%6."/>
      <w:lvlJc w:val="right"/>
      <w:pPr>
        <w:ind w:left="3960" w:hanging="180"/>
      </w:pPr>
    </w:lvl>
    <w:lvl w:ilvl="6" w:tplc="100C000F" w:tentative="1">
      <w:start w:val="1"/>
      <w:numFmt w:val="decimal"/>
      <w:lvlText w:val="%7."/>
      <w:lvlJc w:val="left"/>
      <w:pPr>
        <w:ind w:left="4680" w:hanging="360"/>
      </w:pPr>
    </w:lvl>
    <w:lvl w:ilvl="7" w:tplc="100C0019" w:tentative="1">
      <w:start w:val="1"/>
      <w:numFmt w:val="lowerLetter"/>
      <w:lvlText w:val="%8."/>
      <w:lvlJc w:val="left"/>
      <w:pPr>
        <w:ind w:left="5400" w:hanging="360"/>
      </w:pPr>
    </w:lvl>
    <w:lvl w:ilvl="8" w:tplc="10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88938F4"/>
    <w:multiLevelType w:val="hybridMultilevel"/>
    <w:tmpl w:val="F1B2E472"/>
    <w:lvl w:ilvl="0" w:tplc="91F0249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A22BAB"/>
    <w:multiLevelType w:val="hybridMultilevel"/>
    <w:tmpl w:val="FF4A8896"/>
    <w:lvl w:ilvl="0" w:tplc="10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26551944">
    <w:abstractNumId w:val="3"/>
  </w:num>
  <w:num w:numId="2" w16cid:durableId="1142890338">
    <w:abstractNumId w:val="0"/>
  </w:num>
  <w:num w:numId="3" w16cid:durableId="1811440513">
    <w:abstractNumId w:val="5"/>
  </w:num>
  <w:num w:numId="4" w16cid:durableId="1791896559">
    <w:abstractNumId w:val="2"/>
  </w:num>
  <w:num w:numId="5" w16cid:durableId="2002662179">
    <w:abstractNumId w:val="1"/>
  </w:num>
  <w:num w:numId="6" w16cid:durableId="487984447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0MLcwMzExNjUwNTJS0lEKTi0uzszPAykwrAUAXuROvSwAAAA="/>
  </w:docVars>
  <w:rsids>
    <w:rsidRoot w:val="0019277C"/>
    <w:rsid w:val="000024F9"/>
    <w:rsid w:val="000127D5"/>
    <w:rsid w:val="000141B1"/>
    <w:rsid w:val="00014AE8"/>
    <w:rsid w:val="000206CB"/>
    <w:rsid w:val="00021342"/>
    <w:rsid w:val="00021B40"/>
    <w:rsid w:val="00052EB9"/>
    <w:rsid w:val="0008338E"/>
    <w:rsid w:val="00085B14"/>
    <w:rsid w:val="000959D4"/>
    <w:rsid w:val="000B3627"/>
    <w:rsid w:val="000C0553"/>
    <w:rsid w:val="000D7946"/>
    <w:rsid w:val="00101DE5"/>
    <w:rsid w:val="00116E67"/>
    <w:rsid w:val="00174252"/>
    <w:rsid w:val="00176CF6"/>
    <w:rsid w:val="00176E5F"/>
    <w:rsid w:val="0019277C"/>
    <w:rsid w:val="001952C4"/>
    <w:rsid w:val="001B6BA9"/>
    <w:rsid w:val="001C0FFA"/>
    <w:rsid w:val="001D2858"/>
    <w:rsid w:val="001F04F2"/>
    <w:rsid w:val="001F677E"/>
    <w:rsid w:val="00204228"/>
    <w:rsid w:val="00205CDC"/>
    <w:rsid w:val="00225863"/>
    <w:rsid w:val="002725C2"/>
    <w:rsid w:val="002878EA"/>
    <w:rsid w:val="002A4CC0"/>
    <w:rsid w:val="002B3AF8"/>
    <w:rsid w:val="002B7745"/>
    <w:rsid w:val="002B79CF"/>
    <w:rsid w:val="002C08D3"/>
    <w:rsid w:val="002E2A48"/>
    <w:rsid w:val="002E41EF"/>
    <w:rsid w:val="002F0D38"/>
    <w:rsid w:val="00301137"/>
    <w:rsid w:val="0031093A"/>
    <w:rsid w:val="00312013"/>
    <w:rsid w:val="00331E79"/>
    <w:rsid w:val="003359D6"/>
    <w:rsid w:val="003362FA"/>
    <w:rsid w:val="00357830"/>
    <w:rsid w:val="003624CF"/>
    <w:rsid w:val="003735C1"/>
    <w:rsid w:val="00376495"/>
    <w:rsid w:val="00377AF4"/>
    <w:rsid w:val="0038121E"/>
    <w:rsid w:val="003831CD"/>
    <w:rsid w:val="0038355F"/>
    <w:rsid w:val="003B3143"/>
    <w:rsid w:val="003B6D8E"/>
    <w:rsid w:val="00400A3A"/>
    <w:rsid w:val="00403B6A"/>
    <w:rsid w:val="00411715"/>
    <w:rsid w:val="0041199C"/>
    <w:rsid w:val="00417806"/>
    <w:rsid w:val="004350BD"/>
    <w:rsid w:val="00442B47"/>
    <w:rsid w:val="004648B1"/>
    <w:rsid w:val="00486FCF"/>
    <w:rsid w:val="00493DA7"/>
    <w:rsid w:val="004A761F"/>
    <w:rsid w:val="004D73A2"/>
    <w:rsid w:val="004E2F03"/>
    <w:rsid w:val="004E3562"/>
    <w:rsid w:val="004F07BB"/>
    <w:rsid w:val="004F3C51"/>
    <w:rsid w:val="005078A9"/>
    <w:rsid w:val="00513E03"/>
    <w:rsid w:val="00515789"/>
    <w:rsid w:val="0053256A"/>
    <w:rsid w:val="00533CFB"/>
    <w:rsid w:val="005373DF"/>
    <w:rsid w:val="0054379D"/>
    <w:rsid w:val="005478D9"/>
    <w:rsid w:val="0055683E"/>
    <w:rsid w:val="00565BEE"/>
    <w:rsid w:val="00581DD4"/>
    <w:rsid w:val="00586D0A"/>
    <w:rsid w:val="00595575"/>
    <w:rsid w:val="005A443F"/>
    <w:rsid w:val="005A6888"/>
    <w:rsid w:val="005B4DC8"/>
    <w:rsid w:val="005D0E23"/>
    <w:rsid w:val="005D70A1"/>
    <w:rsid w:val="005E26A9"/>
    <w:rsid w:val="005E4639"/>
    <w:rsid w:val="005F3235"/>
    <w:rsid w:val="00606D41"/>
    <w:rsid w:val="00612A62"/>
    <w:rsid w:val="00613B11"/>
    <w:rsid w:val="006142F0"/>
    <w:rsid w:val="00616FAE"/>
    <w:rsid w:val="00623302"/>
    <w:rsid w:val="0064151D"/>
    <w:rsid w:val="00647C3C"/>
    <w:rsid w:val="006548A4"/>
    <w:rsid w:val="00657F63"/>
    <w:rsid w:val="006701C4"/>
    <w:rsid w:val="00670B31"/>
    <w:rsid w:val="00677684"/>
    <w:rsid w:val="006844DA"/>
    <w:rsid w:val="00684AFF"/>
    <w:rsid w:val="00684EF6"/>
    <w:rsid w:val="0069435E"/>
    <w:rsid w:val="0069615B"/>
    <w:rsid w:val="0069698D"/>
    <w:rsid w:val="006E3BC3"/>
    <w:rsid w:val="006E4650"/>
    <w:rsid w:val="006E4D18"/>
    <w:rsid w:val="006F051F"/>
    <w:rsid w:val="006F70ED"/>
    <w:rsid w:val="006F732D"/>
    <w:rsid w:val="00705742"/>
    <w:rsid w:val="00710CE3"/>
    <w:rsid w:val="00720EC4"/>
    <w:rsid w:val="00722E2C"/>
    <w:rsid w:val="00741692"/>
    <w:rsid w:val="00753DD4"/>
    <w:rsid w:val="0076517D"/>
    <w:rsid w:val="007668B7"/>
    <w:rsid w:val="00772691"/>
    <w:rsid w:val="00776C6D"/>
    <w:rsid w:val="007A3CAF"/>
    <w:rsid w:val="007B0C96"/>
    <w:rsid w:val="007B6ADC"/>
    <w:rsid w:val="007D306E"/>
    <w:rsid w:val="007D3091"/>
    <w:rsid w:val="007D4C96"/>
    <w:rsid w:val="007E0579"/>
    <w:rsid w:val="007E08C1"/>
    <w:rsid w:val="007E2FCF"/>
    <w:rsid w:val="007F545F"/>
    <w:rsid w:val="007F5906"/>
    <w:rsid w:val="008177FC"/>
    <w:rsid w:val="00831B43"/>
    <w:rsid w:val="0084068D"/>
    <w:rsid w:val="00875D18"/>
    <w:rsid w:val="00876EC6"/>
    <w:rsid w:val="0088354A"/>
    <w:rsid w:val="008A1289"/>
    <w:rsid w:val="008A3974"/>
    <w:rsid w:val="008A68F8"/>
    <w:rsid w:val="008C25F7"/>
    <w:rsid w:val="008C3D6F"/>
    <w:rsid w:val="008D0DB1"/>
    <w:rsid w:val="008D3985"/>
    <w:rsid w:val="009008FA"/>
    <w:rsid w:val="009312FD"/>
    <w:rsid w:val="0096086D"/>
    <w:rsid w:val="00965EE7"/>
    <w:rsid w:val="009763FC"/>
    <w:rsid w:val="009958E5"/>
    <w:rsid w:val="00997549"/>
    <w:rsid w:val="009A550F"/>
    <w:rsid w:val="009A7BD4"/>
    <w:rsid w:val="009B295C"/>
    <w:rsid w:val="009C196C"/>
    <w:rsid w:val="009D0A1E"/>
    <w:rsid w:val="009D1AE4"/>
    <w:rsid w:val="009D746B"/>
    <w:rsid w:val="009E1287"/>
    <w:rsid w:val="009F7CD8"/>
    <w:rsid w:val="00A00746"/>
    <w:rsid w:val="00A03D3B"/>
    <w:rsid w:val="00A15908"/>
    <w:rsid w:val="00A336A1"/>
    <w:rsid w:val="00A34912"/>
    <w:rsid w:val="00A51B2F"/>
    <w:rsid w:val="00A61A27"/>
    <w:rsid w:val="00A70EAF"/>
    <w:rsid w:val="00A7743D"/>
    <w:rsid w:val="00A80F14"/>
    <w:rsid w:val="00A82FFB"/>
    <w:rsid w:val="00A914B0"/>
    <w:rsid w:val="00AA27CA"/>
    <w:rsid w:val="00AA48E0"/>
    <w:rsid w:val="00AB02B4"/>
    <w:rsid w:val="00AB0403"/>
    <w:rsid w:val="00AB0DA4"/>
    <w:rsid w:val="00AB5B19"/>
    <w:rsid w:val="00AB6E82"/>
    <w:rsid w:val="00AC630A"/>
    <w:rsid w:val="00AD3A8A"/>
    <w:rsid w:val="00AE57BA"/>
    <w:rsid w:val="00AF2146"/>
    <w:rsid w:val="00B05236"/>
    <w:rsid w:val="00B241FC"/>
    <w:rsid w:val="00B24CD1"/>
    <w:rsid w:val="00B32F0C"/>
    <w:rsid w:val="00B436AC"/>
    <w:rsid w:val="00B4405E"/>
    <w:rsid w:val="00B51523"/>
    <w:rsid w:val="00B71347"/>
    <w:rsid w:val="00B834A1"/>
    <w:rsid w:val="00B84F54"/>
    <w:rsid w:val="00B86C33"/>
    <w:rsid w:val="00BA269F"/>
    <w:rsid w:val="00BB666D"/>
    <w:rsid w:val="00BD5901"/>
    <w:rsid w:val="00BF5A86"/>
    <w:rsid w:val="00C1001C"/>
    <w:rsid w:val="00C26228"/>
    <w:rsid w:val="00C54DF5"/>
    <w:rsid w:val="00C8188A"/>
    <w:rsid w:val="00C9322A"/>
    <w:rsid w:val="00C971CC"/>
    <w:rsid w:val="00CB118C"/>
    <w:rsid w:val="00CB7E77"/>
    <w:rsid w:val="00CD1530"/>
    <w:rsid w:val="00CE0734"/>
    <w:rsid w:val="00CE6DA6"/>
    <w:rsid w:val="00CF313F"/>
    <w:rsid w:val="00D20241"/>
    <w:rsid w:val="00D25E28"/>
    <w:rsid w:val="00D51199"/>
    <w:rsid w:val="00D530AE"/>
    <w:rsid w:val="00D57977"/>
    <w:rsid w:val="00D63390"/>
    <w:rsid w:val="00D73952"/>
    <w:rsid w:val="00D7495A"/>
    <w:rsid w:val="00D93FE4"/>
    <w:rsid w:val="00DA0ECC"/>
    <w:rsid w:val="00DD0C82"/>
    <w:rsid w:val="00DE66E0"/>
    <w:rsid w:val="00DF02D1"/>
    <w:rsid w:val="00E12E12"/>
    <w:rsid w:val="00E20C29"/>
    <w:rsid w:val="00E24286"/>
    <w:rsid w:val="00E25288"/>
    <w:rsid w:val="00E26133"/>
    <w:rsid w:val="00E31AEC"/>
    <w:rsid w:val="00E354ED"/>
    <w:rsid w:val="00E41703"/>
    <w:rsid w:val="00E45FFF"/>
    <w:rsid w:val="00E4671C"/>
    <w:rsid w:val="00E51B0E"/>
    <w:rsid w:val="00E51B42"/>
    <w:rsid w:val="00E53C9F"/>
    <w:rsid w:val="00E814D8"/>
    <w:rsid w:val="00E86F25"/>
    <w:rsid w:val="00E97F2D"/>
    <w:rsid w:val="00EA700E"/>
    <w:rsid w:val="00EB715A"/>
    <w:rsid w:val="00EC3C48"/>
    <w:rsid w:val="00EC4130"/>
    <w:rsid w:val="00EE4F95"/>
    <w:rsid w:val="00EF00CF"/>
    <w:rsid w:val="00EF3DA4"/>
    <w:rsid w:val="00F0048B"/>
    <w:rsid w:val="00F044FB"/>
    <w:rsid w:val="00F050B4"/>
    <w:rsid w:val="00F10658"/>
    <w:rsid w:val="00F26008"/>
    <w:rsid w:val="00F506B2"/>
    <w:rsid w:val="00F50B12"/>
    <w:rsid w:val="00F54754"/>
    <w:rsid w:val="00F55C85"/>
    <w:rsid w:val="00F62D22"/>
    <w:rsid w:val="00F70447"/>
    <w:rsid w:val="00F720DC"/>
    <w:rsid w:val="00F75763"/>
    <w:rsid w:val="00F93C52"/>
    <w:rsid w:val="00FB0D26"/>
    <w:rsid w:val="00FB5FA8"/>
    <w:rsid w:val="00FC160B"/>
    <w:rsid w:val="00FF0263"/>
    <w:rsid w:val="00FF222C"/>
    <w:rsid w:val="00FF6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4C0D8B"/>
  <w15:docId w15:val="{AAF01D10-CD67-4FF1-9C02-0ADB95B67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27D5"/>
    <w:pPr>
      <w:spacing w:after="200" w:line="276" w:lineRule="auto"/>
    </w:pPr>
    <w:rPr>
      <w:rFonts w:ascii="Calibri" w:eastAsia="Times New Roman" w:hAnsi="Calibri" w:cs="Mangal"/>
      <w:szCs w:val="20"/>
      <w:lang w:val="en-US" w:bidi="ne-NP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277C"/>
    <w:pPr>
      <w:keepNext/>
      <w:spacing w:before="240" w:after="60"/>
      <w:jc w:val="center"/>
      <w:outlineLvl w:val="0"/>
    </w:pPr>
    <w:rPr>
      <w:rFonts w:ascii="Times New Roman" w:hAnsi="Times New Roman" w:cs="Times New Roman"/>
      <w:b/>
      <w:bCs/>
      <w:kern w:val="32"/>
      <w:sz w:val="28"/>
      <w:szCs w:val="29"/>
      <w:lang w:val="x-none" w:eastAsia="x-none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277C"/>
    <w:pPr>
      <w:keepNext/>
      <w:spacing w:before="240" w:after="60"/>
      <w:outlineLvl w:val="1"/>
    </w:pPr>
    <w:rPr>
      <w:rFonts w:ascii="Times New Roman" w:hAnsi="Times New Roman" w:cs="Times New Roman"/>
      <w:b/>
      <w:bCs/>
      <w:i/>
      <w:iCs/>
      <w:sz w:val="24"/>
      <w:szCs w:val="25"/>
      <w:lang w:val="x-none" w:eastAsia="x-none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277C"/>
    <w:pPr>
      <w:keepNext/>
      <w:spacing w:before="240" w:after="60"/>
      <w:outlineLvl w:val="2"/>
    </w:pPr>
    <w:rPr>
      <w:rFonts w:ascii="Times New Roman" w:hAnsi="Times New Roman" w:cs="Times New Roman"/>
      <w:b/>
      <w:bCs/>
      <w:sz w:val="24"/>
      <w:szCs w:val="23"/>
      <w:lang w:val="x-none"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277C"/>
    <w:rPr>
      <w:rFonts w:ascii="Times New Roman" w:eastAsia="Times New Roman" w:hAnsi="Times New Roman" w:cs="Times New Roman"/>
      <w:b/>
      <w:bCs/>
      <w:kern w:val="32"/>
      <w:sz w:val="28"/>
      <w:szCs w:val="29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19277C"/>
    <w:rPr>
      <w:rFonts w:ascii="Times New Roman" w:eastAsia="Times New Roman" w:hAnsi="Times New Roman" w:cs="Times New Roman"/>
      <w:b/>
      <w:bCs/>
      <w:i/>
      <w:iCs/>
      <w:sz w:val="24"/>
      <w:szCs w:val="25"/>
      <w:lang w:val="x-none" w:eastAsia="x-none"/>
    </w:rPr>
  </w:style>
  <w:style w:type="character" w:customStyle="1" w:styleId="Heading3Char">
    <w:name w:val="Heading 3 Char"/>
    <w:basedOn w:val="DefaultParagraphFont"/>
    <w:link w:val="Heading3"/>
    <w:uiPriority w:val="9"/>
    <w:rsid w:val="0019277C"/>
    <w:rPr>
      <w:rFonts w:ascii="Times New Roman" w:eastAsia="Times New Roman" w:hAnsi="Times New Roman" w:cs="Times New Roman"/>
      <w:b/>
      <w:bCs/>
      <w:sz w:val="24"/>
      <w:szCs w:val="23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19277C"/>
    <w:pPr>
      <w:tabs>
        <w:tab w:val="center" w:pos="4680"/>
        <w:tab w:val="right" w:pos="9360"/>
      </w:tabs>
    </w:pPr>
    <w:rPr>
      <w:rFonts w:cs="Times New Roman"/>
      <w:lang w:val="x-none" w:eastAsia="x-none" w:bidi="ar-SA"/>
    </w:rPr>
  </w:style>
  <w:style w:type="character" w:customStyle="1" w:styleId="HeaderChar">
    <w:name w:val="Header Char"/>
    <w:basedOn w:val="DefaultParagraphFont"/>
    <w:link w:val="Header"/>
    <w:uiPriority w:val="99"/>
    <w:rsid w:val="0019277C"/>
    <w:rPr>
      <w:rFonts w:ascii="Calibri" w:eastAsia="Times New Roman" w:hAnsi="Calibri" w:cs="Times New Roman"/>
      <w:szCs w:val="20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19277C"/>
    <w:pPr>
      <w:tabs>
        <w:tab w:val="center" w:pos="4680"/>
        <w:tab w:val="right" w:pos="9360"/>
      </w:tabs>
    </w:pPr>
    <w:rPr>
      <w:rFonts w:cs="Times New Roman"/>
      <w:lang w:val="x-none" w:eastAsia="x-none" w:bidi="ar-SA"/>
    </w:rPr>
  </w:style>
  <w:style w:type="character" w:customStyle="1" w:styleId="FooterChar">
    <w:name w:val="Footer Char"/>
    <w:basedOn w:val="DefaultParagraphFont"/>
    <w:link w:val="Footer"/>
    <w:uiPriority w:val="99"/>
    <w:rsid w:val="0019277C"/>
    <w:rPr>
      <w:rFonts w:ascii="Calibri" w:eastAsia="Times New Roman" w:hAnsi="Calibri" w:cs="Times New Roman"/>
      <w:szCs w:val="20"/>
      <w:lang w:val="x-none" w:eastAsia="x-none"/>
    </w:rPr>
  </w:style>
  <w:style w:type="paragraph" w:styleId="List2">
    <w:name w:val="List 2"/>
    <w:basedOn w:val="Normal"/>
    <w:semiHidden/>
    <w:rsid w:val="0019277C"/>
    <w:pPr>
      <w:spacing w:after="0" w:line="240" w:lineRule="auto"/>
      <w:ind w:left="720" w:hanging="360"/>
    </w:pPr>
    <w:rPr>
      <w:rFonts w:ascii="Arial" w:hAnsi="Arial" w:cs="Times New Roman"/>
      <w:szCs w:val="24"/>
      <w:lang w:val="en-GB" w:bidi="ar-S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9277C"/>
    <w:pPr>
      <w:keepLines/>
      <w:spacing w:before="480" w:after="0"/>
      <w:jc w:val="left"/>
      <w:outlineLvl w:val="9"/>
    </w:pPr>
    <w:rPr>
      <w:rFonts w:ascii="Cambria" w:hAnsi="Cambria"/>
      <w:color w:val="365F91"/>
      <w:kern w:val="0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19277C"/>
    <w:pPr>
      <w:tabs>
        <w:tab w:val="right" w:leader="dot" w:pos="9019"/>
      </w:tabs>
      <w:spacing w:after="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19277C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9277C"/>
    <w:pPr>
      <w:ind w:left="440"/>
    </w:pPr>
  </w:style>
  <w:style w:type="character" w:styleId="Hyperlink">
    <w:name w:val="Hyperlink"/>
    <w:uiPriority w:val="99"/>
    <w:unhideWhenUsed/>
    <w:rsid w:val="0019277C"/>
    <w:rPr>
      <w:color w:val="0000FF"/>
      <w:u w:val="single"/>
    </w:rPr>
  </w:style>
  <w:style w:type="paragraph" w:styleId="ListParagraph">
    <w:name w:val="List Paragraph"/>
    <w:aliases w:val="references,List Paragraph1,Table/Figure Heading,Premier,List Paragraph (numbered (a)),References,WB List Paragraph,Dot pt,F5 List Paragraph,No Spacing1,List Paragraph Char Char Char,Indicator Text,Numbered Para 1,Colorful List - Accent 11"/>
    <w:basedOn w:val="Normal"/>
    <w:link w:val="ListParagraphChar"/>
    <w:uiPriority w:val="34"/>
    <w:qFormat/>
    <w:rsid w:val="001927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277C"/>
    <w:pPr>
      <w:spacing w:after="0" w:line="240" w:lineRule="auto"/>
    </w:pPr>
    <w:rPr>
      <w:rFonts w:ascii="Tahoma" w:hAnsi="Tahoma" w:cs="Times New Roman"/>
      <w:sz w:val="16"/>
      <w:szCs w:val="14"/>
      <w:lang w:val="x-none" w:eastAsia="x-none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277C"/>
    <w:rPr>
      <w:rFonts w:ascii="Tahoma" w:eastAsia="Times New Roman" w:hAnsi="Tahoma" w:cs="Times New Roman"/>
      <w:sz w:val="16"/>
      <w:szCs w:val="14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1927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277C"/>
    <w:pPr>
      <w:spacing w:line="240" w:lineRule="auto"/>
    </w:pPr>
    <w:rPr>
      <w:rFonts w:cs="Times New Roman"/>
      <w:sz w:val="20"/>
      <w:szCs w:val="18"/>
      <w:lang w:val="x-none" w:eastAsia="x-none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277C"/>
    <w:rPr>
      <w:rFonts w:ascii="Calibri" w:eastAsia="Times New Roman" w:hAnsi="Calibri" w:cs="Times New Roman"/>
      <w:sz w:val="20"/>
      <w:szCs w:val="18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2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277C"/>
    <w:rPr>
      <w:rFonts w:ascii="Calibri" w:eastAsia="Times New Roman" w:hAnsi="Calibri" w:cs="Times New Roman"/>
      <w:b/>
      <w:bCs/>
      <w:sz w:val="20"/>
      <w:szCs w:val="18"/>
      <w:lang w:val="x-none" w:eastAsia="x-none"/>
    </w:rPr>
  </w:style>
  <w:style w:type="table" w:styleId="TableGrid">
    <w:name w:val="Table Grid"/>
    <w:basedOn w:val="TableNormal"/>
    <w:uiPriority w:val="59"/>
    <w:rsid w:val="0019277C"/>
    <w:pPr>
      <w:spacing w:after="0" w:line="240" w:lineRule="auto"/>
    </w:pPr>
    <w:rPr>
      <w:rFonts w:ascii="Calibri" w:eastAsia="Times New Roman" w:hAnsi="Calibri" w:cs="Mangal"/>
      <w:sz w:val="20"/>
      <w:szCs w:val="20"/>
      <w:lang w:eastAsia="fr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9277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9277C"/>
    <w:rPr>
      <w:sz w:val="20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9277C"/>
    <w:rPr>
      <w:rFonts w:ascii="Calibri" w:eastAsia="Times New Roman" w:hAnsi="Calibri" w:cs="Mangal"/>
      <w:sz w:val="20"/>
      <w:szCs w:val="18"/>
      <w:lang w:val="en-US" w:bidi="ne-NP"/>
    </w:rPr>
  </w:style>
  <w:style w:type="character" w:styleId="FootnoteReference">
    <w:name w:val="footnote reference"/>
    <w:uiPriority w:val="99"/>
    <w:semiHidden/>
    <w:unhideWhenUsed/>
    <w:rsid w:val="0019277C"/>
    <w:rPr>
      <w:vertAlign w:val="superscript"/>
    </w:rPr>
  </w:style>
  <w:style w:type="table" w:styleId="MediumGrid3-Accent6">
    <w:name w:val="Medium Grid 3 Accent 6"/>
    <w:basedOn w:val="TableNormal"/>
    <w:uiPriority w:val="69"/>
    <w:rsid w:val="006F70E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paragraph" w:customStyle="1" w:styleId="style53">
    <w:name w:val="style53"/>
    <w:basedOn w:val="Normal"/>
    <w:rsid w:val="000024F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fr-CH" w:eastAsia="fr-CH" w:bidi="ar-SA"/>
    </w:rPr>
  </w:style>
  <w:style w:type="character" w:styleId="Strong">
    <w:name w:val="Strong"/>
    <w:basedOn w:val="DefaultParagraphFont"/>
    <w:uiPriority w:val="22"/>
    <w:qFormat/>
    <w:rsid w:val="000024F9"/>
    <w:rPr>
      <w:b/>
      <w:bCs/>
    </w:rPr>
  </w:style>
  <w:style w:type="paragraph" w:customStyle="1" w:styleId="style56">
    <w:name w:val="style56"/>
    <w:basedOn w:val="Normal"/>
    <w:rsid w:val="000024F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fr-CH" w:eastAsia="fr-CH" w:bidi="ar-SA"/>
    </w:rPr>
  </w:style>
  <w:style w:type="paragraph" w:customStyle="1" w:styleId="style49">
    <w:name w:val="style49"/>
    <w:basedOn w:val="Normal"/>
    <w:rsid w:val="000024F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fr-CH" w:eastAsia="fr-CH" w:bidi="ar-SA"/>
    </w:rPr>
  </w:style>
  <w:style w:type="table" w:styleId="ColorfulShading-Accent5">
    <w:name w:val="Colorful Shading Accent 5"/>
    <w:basedOn w:val="TableNormal"/>
    <w:uiPriority w:val="71"/>
    <w:rsid w:val="0064151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MediumGrid3-Accent5">
    <w:name w:val="Medium Grid 3 Accent 5"/>
    <w:basedOn w:val="TableNormal"/>
    <w:uiPriority w:val="69"/>
    <w:rsid w:val="0064151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TableWeb1">
    <w:name w:val="Table Web 1"/>
    <w:basedOn w:val="TableNormal"/>
    <w:uiPriority w:val="99"/>
    <w:rsid w:val="009763FC"/>
    <w:pPr>
      <w:spacing w:after="200" w:line="276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HEKS">
    <w:name w:val="HEKS"/>
    <w:basedOn w:val="TableProfessional"/>
    <w:uiPriority w:val="99"/>
    <w:rsid w:val="0084068D"/>
    <w:pPr>
      <w:spacing w:after="0" w:line="240" w:lineRule="auto"/>
    </w:pPr>
    <w:rPr>
      <w:color w:val="FFFFFF" w:themeColor="background1"/>
      <w:sz w:val="20"/>
      <w:szCs w:val="20"/>
      <w:lang w:val="de-CH" w:eastAsia="de-CH"/>
    </w:rPr>
    <w:tblPr/>
    <w:tcPr>
      <w:shd w:val="clear" w:color="auto" w:fill="FF0000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rfulGrid-Accent5">
    <w:name w:val="Colorful Grid Accent 5"/>
    <w:basedOn w:val="TableNormal"/>
    <w:uiPriority w:val="73"/>
    <w:rsid w:val="004F3C5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84068D"/>
    <w:pPr>
      <w:spacing w:after="200" w:line="276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link w:val="TitleChar"/>
    <w:qFormat/>
    <w:rsid w:val="00D20241"/>
    <w:pPr>
      <w:spacing w:after="0" w:line="240" w:lineRule="auto"/>
      <w:jc w:val="center"/>
    </w:pPr>
    <w:rPr>
      <w:rFonts w:ascii="Times New Roman" w:hAnsi="Times New Roman" w:cs="Times New Roman"/>
      <w:b/>
      <w:bCs/>
      <w:sz w:val="24"/>
      <w:szCs w:val="24"/>
      <w:lang w:val="en-GB" w:bidi="ar-SA"/>
    </w:rPr>
  </w:style>
  <w:style w:type="character" w:customStyle="1" w:styleId="TitleChar">
    <w:name w:val="Title Char"/>
    <w:basedOn w:val="DefaultParagraphFont"/>
    <w:link w:val="Title"/>
    <w:rsid w:val="00D20241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table" w:styleId="MediumGrid1-Accent1">
    <w:name w:val="Medium Grid 1 Accent 1"/>
    <w:basedOn w:val="TableNormal"/>
    <w:uiPriority w:val="67"/>
    <w:rsid w:val="00116E67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ListTable1Light-Accent2">
    <w:name w:val="List Table 1 Light Accent 2"/>
    <w:basedOn w:val="TableNormal"/>
    <w:uiPriority w:val="46"/>
    <w:rsid w:val="00FF026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3-Accent2">
    <w:name w:val="List Table 3 Accent 2"/>
    <w:basedOn w:val="TableNormal"/>
    <w:uiPriority w:val="48"/>
    <w:rsid w:val="00FF0263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FF026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ListParagraphChar">
    <w:name w:val="List Paragraph Char"/>
    <w:aliases w:val="references Char,List Paragraph1 Char,Table/Figure Heading Char,Premier Char,List Paragraph (numbered (a)) Char,References Char,WB List Paragraph Char,Dot pt Char,F5 List Paragraph Char,No Spacing1 Char,Indicator Text Char"/>
    <w:link w:val="ListParagraph"/>
    <w:uiPriority w:val="34"/>
    <w:locked/>
    <w:rsid w:val="00D57977"/>
    <w:rPr>
      <w:rFonts w:ascii="Calibri" w:eastAsia="Times New Roman" w:hAnsi="Calibri" w:cs="Mangal"/>
      <w:szCs w:val="20"/>
      <w:lang w:val="en-US" w:bidi="ne-N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502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4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11c3f98-be1f-45e4-abc6-2f1773d38d14">2HS7WFEC6WCP-1355650336-34633</_dlc_DocId>
    <_dlc_DocIdUrl xmlns="811c3f98-be1f-45e4-abc6-2f1773d38d14">
      <Url>https://heks.sharepoint.com/sites/ID/bdg/_layouts/15/DocIdRedir.aspx?ID=2HS7WFEC6WCP-1355650336-34633</Url>
      <Description>2HS7WFEC6WCP-1355650336-34633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1DFF9665B4A84B835F4412759DC678" ma:contentTypeVersion="16" ma:contentTypeDescription="Create a new document." ma:contentTypeScope="" ma:versionID="9ca02c4ee132b8af30b21d26f6cdadc0">
  <xsd:schema xmlns:xsd="http://www.w3.org/2001/XMLSchema" xmlns:xs="http://www.w3.org/2001/XMLSchema" xmlns:p="http://schemas.microsoft.com/office/2006/metadata/properties" xmlns:ns2="811c3f98-be1f-45e4-abc6-2f1773d38d14" xmlns:ns3="d1cd75a9-38dc-46cc-b76f-4a8d6eb86d61" xmlns:ns4="e0abeb3c-1253-4eea-8db1-6df49724d3f7" targetNamespace="http://schemas.microsoft.com/office/2006/metadata/properties" ma:root="true" ma:fieldsID="625ac98598c6979b10ade1190ce7bcf7" ns2:_="" ns3:_="" ns4:_="">
    <xsd:import namespace="811c3f98-be1f-45e4-abc6-2f1773d38d14"/>
    <xsd:import namespace="d1cd75a9-38dc-46cc-b76f-4a8d6eb86d61"/>
    <xsd:import namespace="e0abeb3c-1253-4eea-8db1-6df49724d3f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3:MediaServiceLocation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1c3f98-be1f-45e4-abc6-2f1773d38d1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cd75a9-38dc-46cc-b76f-4a8d6eb86d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abeb3c-1253-4eea-8db1-6df49724d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837D997-0040-4C4A-8049-238E9EB684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83C67F-D682-4178-BD0E-0245DA7538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CDD4FE-D37F-4374-B3A3-5346A54372F7}">
  <ds:schemaRefs>
    <ds:schemaRef ds:uri="http://schemas.microsoft.com/office/2006/metadata/properties"/>
    <ds:schemaRef ds:uri="http://schemas.microsoft.com/office/infopath/2007/PartnerControls"/>
    <ds:schemaRef ds:uri="811c3f98-be1f-45e4-abc6-2f1773d38d14"/>
  </ds:schemaRefs>
</ds:datastoreItem>
</file>

<file path=customXml/itemProps4.xml><?xml version="1.0" encoding="utf-8"?>
<ds:datastoreItem xmlns:ds="http://schemas.openxmlformats.org/officeDocument/2006/customXml" ds:itemID="{59C3D7B3-2A90-48ED-B8A6-882E902EEE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1c3f98-be1f-45e4-abc6-2f1773d38d14"/>
    <ds:schemaRef ds:uri="d1cd75a9-38dc-46cc-b76f-4a8d6eb86d61"/>
    <ds:schemaRef ds:uri="e0abeb3c-1253-4eea-8db1-6df49724d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AE74CBD-991C-43A9-AA70-DD521A697F19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696</Words>
  <Characters>3970</Characters>
  <Application>Microsoft Office Word</Application>
  <DocSecurity>4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TDH</Company>
  <LinksUpToDate>false</LinksUpToDate>
  <CharactersWithSpaces>4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hid Kamal</dc:creator>
  <cp:lastModifiedBy>Paul Zangabeyo</cp:lastModifiedBy>
  <cp:revision>2</cp:revision>
  <dcterms:created xsi:type="dcterms:W3CDTF">2024-03-01T06:02:00Z</dcterms:created>
  <dcterms:modified xsi:type="dcterms:W3CDTF">2024-03-01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1DFF9665B4A84B835F4412759DC678</vt:lpwstr>
  </property>
  <property fmtid="{D5CDD505-2E9C-101B-9397-08002B2CF9AE}" pid="3" name="_dlc_DocIdItemGuid">
    <vt:lpwstr>9f7912df-7024-46c3-b399-658a9dd4dca1</vt:lpwstr>
  </property>
</Properties>
</file>